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D3760" w14:textId="4DCA88EE" w:rsidR="00EC5533" w:rsidRDefault="00EC5533" w:rsidP="00EC5533">
      <w:pPr>
        <w:pStyle w:val="a4"/>
        <w:jc w:val="right"/>
        <w:rPr>
          <w:lang w:val="en-US"/>
        </w:rPr>
      </w:pPr>
      <w:r>
        <w:rPr>
          <w:noProof/>
        </w:rPr>
        <w:drawing>
          <wp:anchor distT="0" distB="0" distL="114300" distR="114300" simplePos="0" relativeHeight="251525120" behindDoc="0" locked="0" layoutInCell="1" allowOverlap="1" wp14:anchorId="29B21F02" wp14:editId="32A41C85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097280" cy="1097280"/>
            <wp:effectExtent l="0" t="0" r="7620" b="7620"/>
            <wp:wrapSquare wrapText="bothSides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textWrapping" w:clear="all"/>
      </w:r>
    </w:p>
    <w:p w14:paraId="0C624894" w14:textId="77777777" w:rsidR="00EC5533" w:rsidRDefault="00EC5533" w:rsidP="00EC5533">
      <w:pPr>
        <w:pStyle w:val="a4"/>
        <w:jc w:val="right"/>
        <w:rPr>
          <w:lang w:val="en-US"/>
        </w:rPr>
      </w:pPr>
    </w:p>
    <w:p w14:paraId="3186FC0E" w14:textId="77777777" w:rsidR="00EC5533" w:rsidRDefault="00EC5533" w:rsidP="00EC5533">
      <w:pPr>
        <w:pStyle w:val="a4"/>
        <w:jc w:val="right"/>
        <w:rPr>
          <w:lang w:val="en-US"/>
        </w:rPr>
      </w:pPr>
    </w:p>
    <w:p w14:paraId="228077F5" w14:textId="77777777" w:rsidR="00EC5533" w:rsidRDefault="00EC5533" w:rsidP="00EC5533">
      <w:pPr>
        <w:pStyle w:val="a4"/>
        <w:jc w:val="right"/>
        <w:rPr>
          <w:rFonts w:ascii="Times New Roman" w:hAnsi="Times New Roman" w:cs="Times New Roman"/>
          <w:lang w:val="en-US"/>
        </w:rPr>
      </w:pPr>
    </w:p>
    <w:p w14:paraId="3586C7CC" w14:textId="77777777" w:rsidR="00EC5533" w:rsidRDefault="00EC5533" w:rsidP="00EC5533"/>
    <w:p w14:paraId="0EABB621" w14:textId="5FAC278F" w:rsidR="00EC5533" w:rsidRDefault="00EC5533" w:rsidP="00344E26">
      <w:pPr>
        <w:jc w:val="right"/>
      </w:pPr>
    </w:p>
    <w:p w14:paraId="6C76BB5F" w14:textId="77777777" w:rsidR="00EC5533" w:rsidRPr="00DE6592" w:rsidRDefault="00EC5533" w:rsidP="00EC5533">
      <w:pPr>
        <w:rPr>
          <w:color w:val="2F5496" w:themeColor="accent5" w:themeShade="BF"/>
        </w:rPr>
      </w:pPr>
    </w:p>
    <w:p w14:paraId="290573DC" w14:textId="5F90CBD1" w:rsidR="00251803" w:rsidRPr="00DE6592" w:rsidRDefault="00251803" w:rsidP="00DE6592">
      <w:pPr>
        <w:jc w:val="right"/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</w:pPr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 xml:space="preserve">Service Broker </w:t>
      </w:r>
      <w:proofErr w:type="spellStart"/>
      <w:proofErr w:type="gramStart"/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Bytezoom.</w:t>
      </w:r>
      <w:r w:rsidR="00D712D4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Services</w:t>
      </w:r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.BinaryFile</w:t>
      </w:r>
      <w:proofErr w:type="spellEnd"/>
      <w:proofErr w:type="gramEnd"/>
    </w:p>
    <w:p w14:paraId="50773444" w14:textId="70687D77" w:rsidR="00EC5533" w:rsidRDefault="00EC5533" w:rsidP="00EC5533">
      <w:pPr>
        <w:pStyle w:val="a6"/>
        <w:spacing w:line="240" w:lineRule="auto"/>
        <w:jc w:val="right"/>
        <w:rPr>
          <w:rFonts w:ascii="Times New Roman" w:hAnsi="Times New Roman" w:cs="Times New Roman"/>
          <w:sz w:val="32"/>
          <w:lang w:val="en-US"/>
        </w:rPr>
      </w:pPr>
      <w:r>
        <w:rPr>
          <w:rFonts w:ascii="Times New Roman" w:hAnsi="Times New Roman" w:cs="Times New Roman"/>
          <w:sz w:val="32"/>
          <w:lang w:val="en-US"/>
        </w:rPr>
        <w:t>USER GUIDE</w:t>
      </w:r>
    </w:p>
    <w:p w14:paraId="081CEEC5" w14:textId="034B0C30" w:rsidR="00EC5533" w:rsidRDefault="00EC5533" w:rsidP="00EC5533">
      <w:pPr>
        <w:ind w:left="709"/>
        <w:jc w:val="right"/>
        <w:rPr>
          <w:rFonts w:ascii="Times New Roman" w:hAnsi="Times New Roman" w:cs="Times New Roman"/>
        </w:rPr>
      </w:pPr>
      <w:r w:rsidRPr="00657598">
        <w:rPr>
          <w:rFonts w:ascii="Times New Roman" w:hAnsi="Times New Roman" w:cs="Times New Roman"/>
        </w:rPr>
        <w:t>Version</w:t>
      </w:r>
      <w:r w:rsidR="00B16E9E" w:rsidRPr="006575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753E2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</w:t>
      </w:r>
      <w:r w:rsidR="00B16E9E" w:rsidRPr="0065759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D712D4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Pr="00077F91">
        <w:rPr>
          <w:rFonts w:ascii="Times New Roman" w:hAnsi="Times New Roman" w:cs="Times New Roman"/>
        </w:rPr>
        <w:br/>
      </w:r>
      <w:r w:rsidR="00D712D4">
        <w:rPr>
          <w:rFonts w:ascii="Times New Roman" w:hAnsi="Times New Roman" w:cs="Times New Roman"/>
        </w:rPr>
        <w:t>January</w:t>
      </w:r>
      <w:r w:rsidRPr="00077F91">
        <w:rPr>
          <w:rFonts w:ascii="Times New Roman" w:hAnsi="Times New Roman" w:cs="Times New Roman"/>
        </w:rPr>
        <w:t xml:space="preserve"> </w:t>
      </w:r>
      <w:r w:rsidR="001F3975">
        <w:rPr>
          <w:rFonts w:ascii="Times New Roman" w:hAnsi="Times New Roman" w:cs="Times New Roman"/>
        </w:rPr>
        <w:t>2</w:t>
      </w:r>
      <w:r w:rsidR="00D712D4">
        <w:rPr>
          <w:rFonts w:ascii="Times New Roman" w:hAnsi="Times New Roman" w:cs="Times New Roman"/>
        </w:rPr>
        <w:t>5</w:t>
      </w:r>
      <w:r w:rsidRPr="00077F91">
        <w:rPr>
          <w:rFonts w:ascii="Times New Roman" w:hAnsi="Times New Roman" w:cs="Times New Roman"/>
        </w:rPr>
        <w:t>, 202</w:t>
      </w:r>
      <w:r w:rsidR="00D712D4">
        <w:rPr>
          <w:rFonts w:ascii="Times New Roman" w:hAnsi="Times New Roman" w:cs="Times New Roman"/>
        </w:rPr>
        <w:t>3</w:t>
      </w:r>
    </w:p>
    <w:p w14:paraId="3A47BA09" w14:textId="0ECBCC35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B65B711" w14:textId="482CC84A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790C92CD" w14:textId="7268AD18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4C55DD7" w14:textId="12ADDF25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3564058" w14:textId="6DF401CD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44F61287" w14:textId="4D43115A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20FD96A5" w14:textId="3B88EF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0F577290" w14:textId="28D2B8FC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7B4C9802" w14:textId="777777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0CC71DAF" w14:textId="777777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5900BBC7" w14:textId="4FAB47BA" w:rsidR="00EC5533" w:rsidRDefault="00EC5533" w:rsidP="00EC5533">
      <w:pPr>
        <w:spacing w:line="240" w:lineRule="auto"/>
        <w:jc w:val="right"/>
        <w:rPr>
          <w:rFonts w:asciiTheme="majorHAnsi" w:eastAsiaTheme="majorEastAsia" w:hAnsiTheme="majorHAnsi" w:cstheme="majorBidi"/>
          <w:b/>
          <w:color w:val="2E74B5" w:themeColor="accent1" w:themeShade="BF"/>
          <w:sz w:val="24"/>
        </w:rPr>
      </w:pPr>
      <w:r>
        <w:rPr>
          <w:rFonts w:asciiTheme="majorHAnsi" w:eastAsiaTheme="majorEastAsia" w:hAnsiTheme="majorHAnsi" w:cstheme="majorBidi"/>
          <w:b/>
          <w:color w:val="2E74B5" w:themeColor="accent1" w:themeShade="BF"/>
          <w:sz w:val="24"/>
        </w:rPr>
        <w:br w:type="page"/>
      </w:r>
    </w:p>
    <w:tbl>
      <w:tblPr>
        <w:tblStyle w:val="a8"/>
        <w:tblW w:w="10817" w:type="dxa"/>
        <w:tblInd w:w="518" w:type="dxa"/>
        <w:tblLook w:val="04A0" w:firstRow="1" w:lastRow="0" w:firstColumn="1" w:lastColumn="0" w:noHBand="0" w:noVBand="1"/>
      </w:tblPr>
      <w:tblGrid>
        <w:gridCol w:w="1320"/>
        <w:gridCol w:w="1701"/>
        <w:gridCol w:w="2244"/>
        <w:gridCol w:w="5552"/>
      </w:tblGrid>
      <w:tr w:rsidR="00EC5533" w14:paraId="1BEC8449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C30B4B0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906CEC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AF814A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d By</w:t>
            </w:r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5FFA868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s</w:t>
            </w:r>
          </w:p>
        </w:tc>
      </w:tr>
      <w:tr w:rsidR="005148B6" w14:paraId="1C2686CA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EBE5" w14:textId="144C60E3" w:rsidR="005148B6" w:rsidRPr="00657598" w:rsidRDefault="0025180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5148B6" w:rsidRPr="006575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5148B6" w:rsidRPr="00657598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6FCE" w14:textId="78E7EEDC" w:rsidR="005148B6" w:rsidRPr="00657598" w:rsidRDefault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Version 1.0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CE42" w14:textId="5B14816D" w:rsidR="00DE6592" w:rsidRDefault="00DE6592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ban</w:t>
            </w:r>
            <w:proofErr w:type="spellEnd"/>
          </w:p>
          <w:p w14:paraId="3BBC13D8" w14:textId="4D5B56E8" w:rsidR="005148B6" w:rsidRPr="00657598" w:rsidRDefault="005148B6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 xml:space="preserve">Maryna </w:t>
            </w:r>
            <w:proofErr w:type="spellStart"/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Nikolaienko</w:t>
            </w:r>
            <w:proofErr w:type="spellEnd"/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0F6C" w14:textId="27C1C4E5" w:rsidR="005148B6" w:rsidRPr="00657598" w:rsidRDefault="00251803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Original Version</w:t>
            </w:r>
          </w:p>
        </w:tc>
      </w:tr>
      <w:tr w:rsidR="00D712D4" w14:paraId="7712D309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D21CB" w14:textId="067B347B" w:rsidR="00D712D4" w:rsidRDefault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.01.202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64C79" w14:textId="3F1AD0C8" w:rsidR="00D712D4" w:rsidRPr="00657598" w:rsidRDefault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Version 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E62DD" w14:textId="77777777" w:rsidR="00D712D4" w:rsidRDefault="00D712D4" w:rsidP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ban</w:t>
            </w:r>
            <w:proofErr w:type="spellEnd"/>
          </w:p>
          <w:p w14:paraId="0E70B519" w14:textId="0C738B3C" w:rsidR="00D712D4" w:rsidRDefault="00D712D4" w:rsidP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 xml:space="preserve">Maryna </w:t>
            </w:r>
            <w:proofErr w:type="spellStart"/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Nikolaienko</w:t>
            </w:r>
            <w:proofErr w:type="spellEnd"/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B4393" w14:textId="77777777" w:rsidR="00D712D4" w:rsidRDefault="00D712D4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79013F28" w14:textId="77777777" w:rsidR="00D712D4" w:rsidRDefault="00D712D4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14E02C5E" w14:textId="384A9D66" w:rsidR="00D712D4" w:rsidRPr="00657598" w:rsidRDefault="00D712D4" w:rsidP="00D712D4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0FB02AC5" w14:textId="77777777" w:rsidR="00EC5533" w:rsidRPr="00311695" w:rsidRDefault="00EC5533" w:rsidP="00EC5533">
      <w:pPr>
        <w:pStyle w:val="a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ru-RU"/>
        </w:rPr>
        <w:id w:val="-351424796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746586A7" w14:textId="77777777" w:rsidR="00EC5533" w:rsidRDefault="00EC5533" w:rsidP="00EC5533">
          <w:pPr>
            <w:pStyle w:val="ad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Table of Contents</w:t>
          </w:r>
        </w:p>
        <w:p w14:paraId="75EBB29F" w14:textId="77777777" w:rsidR="00EC5533" w:rsidRPr="00D651E3" w:rsidRDefault="00EC5533" w:rsidP="00EC5533">
          <w:pPr>
            <w:rPr>
              <w:rFonts w:ascii="Times New Roman" w:hAnsi="Times New Roman" w:cs="Times New Roman"/>
              <w:lang w:val="ru-RU"/>
            </w:rPr>
          </w:pPr>
        </w:p>
        <w:p w14:paraId="3FA86C8D" w14:textId="232CD213" w:rsidR="006A4D21" w:rsidRDefault="00354B36" w:rsidP="006A4D21">
          <w:pPr>
            <w:pStyle w:val="11"/>
            <w:rPr>
              <w:rFonts w:eastAsiaTheme="minorEastAsia"/>
              <w:lang w:val="ru-RU"/>
            </w:rPr>
          </w:pPr>
          <w:r w:rsidRPr="00251803">
            <w:rPr>
              <w:highlight w:val="yellow"/>
            </w:rPr>
            <w:fldChar w:fldCharType="begin"/>
          </w:r>
          <w:r w:rsidRPr="00251803">
            <w:rPr>
              <w:highlight w:val="yellow"/>
            </w:rPr>
            <w:instrText xml:space="preserve"> TOC \o "1-4" \h \z \u </w:instrText>
          </w:r>
          <w:r w:rsidRPr="00251803">
            <w:rPr>
              <w:highlight w:val="yellow"/>
            </w:rPr>
            <w:fldChar w:fldCharType="separate"/>
          </w:r>
          <w:hyperlink w:anchor="_Toc125561025" w:history="1">
            <w:r w:rsidR="006A4D21" w:rsidRPr="003631E8">
              <w:rPr>
                <w:rStyle w:val="ae"/>
                <w:bCs/>
              </w:rPr>
              <w:t>Service Broker Bytezoom.Services.BinaryFile</w:t>
            </w:r>
            <w:r w:rsidR="006A4D21">
              <w:rPr>
                <w:webHidden/>
              </w:rPr>
              <w:tab/>
            </w:r>
            <w:r w:rsidR="006A4D21">
              <w:rPr>
                <w:webHidden/>
              </w:rPr>
              <w:fldChar w:fldCharType="begin"/>
            </w:r>
            <w:r w:rsidR="006A4D21">
              <w:rPr>
                <w:webHidden/>
              </w:rPr>
              <w:instrText xml:space="preserve"> PAGEREF _Toc125561025 \h </w:instrText>
            </w:r>
            <w:r w:rsidR="006A4D21">
              <w:rPr>
                <w:webHidden/>
              </w:rPr>
            </w:r>
            <w:r w:rsidR="006A4D21">
              <w:rPr>
                <w:webHidden/>
              </w:rPr>
              <w:fldChar w:fldCharType="separate"/>
            </w:r>
            <w:r w:rsidR="006A4D21">
              <w:rPr>
                <w:webHidden/>
              </w:rPr>
              <w:t>4</w:t>
            </w:r>
            <w:r w:rsidR="006A4D21">
              <w:rPr>
                <w:webHidden/>
              </w:rPr>
              <w:fldChar w:fldCharType="end"/>
            </w:r>
          </w:hyperlink>
        </w:p>
        <w:p w14:paraId="3B59235B" w14:textId="0C77D7EF" w:rsid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26" w:history="1">
            <w:r w:rsidRPr="003631E8">
              <w:rPr>
                <w:rStyle w:val="ae"/>
                <w:bCs/>
              </w:rPr>
              <w:t>Downloading and Installing Contr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61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5AE347F" w14:textId="504E5FBC" w:rsid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27" w:history="1">
            <w:r w:rsidRPr="003631E8">
              <w:rPr>
                <w:rStyle w:val="ae"/>
                <w:rFonts w:eastAsia="Calibri"/>
              </w:rPr>
              <w:t>Config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61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720CF31" w14:textId="345F3B59" w:rsid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28" w:history="1">
            <w:r w:rsidRPr="003631E8">
              <w:rPr>
                <w:rStyle w:val="ae"/>
              </w:rPr>
              <w:t>Create the SmartObjec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610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0B96995" w14:textId="6C242C4C" w:rsid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29" w:history="1">
            <w:r w:rsidRPr="003631E8">
              <w:rPr>
                <w:rStyle w:val="ae"/>
              </w:rPr>
              <w:t>Us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610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41470B8" w14:textId="147E4381" w:rsidR="006A4D21" w:rsidRP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30" w:history="1">
            <w:r w:rsidRPr="006A4D21">
              <w:rPr>
                <w:rStyle w:val="ae"/>
              </w:rPr>
              <w:t>Licensing Service Broker Bytezoom.Services.BinaryFile</w:t>
            </w:r>
            <w:r w:rsidRPr="006A4D21">
              <w:rPr>
                <w:webHidden/>
              </w:rPr>
              <w:tab/>
            </w:r>
            <w:r w:rsidRPr="006A4D21">
              <w:rPr>
                <w:webHidden/>
              </w:rPr>
              <w:fldChar w:fldCharType="begin"/>
            </w:r>
            <w:r w:rsidRPr="006A4D21">
              <w:rPr>
                <w:webHidden/>
              </w:rPr>
              <w:instrText xml:space="preserve"> PAGEREF _Toc125561030 \h </w:instrText>
            </w:r>
            <w:r w:rsidRPr="006A4D21">
              <w:rPr>
                <w:webHidden/>
              </w:rPr>
            </w:r>
            <w:r w:rsidRPr="006A4D21">
              <w:rPr>
                <w:webHidden/>
              </w:rPr>
              <w:fldChar w:fldCharType="separate"/>
            </w:r>
            <w:r w:rsidRPr="006A4D21">
              <w:rPr>
                <w:webHidden/>
              </w:rPr>
              <w:t>9</w:t>
            </w:r>
            <w:r w:rsidRPr="006A4D21">
              <w:rPr>
                <w:webHidden/>
              </w:rPr>
              <w:fldChar w:fldCharType="end"/>
            </w:r>
          </w:hyperlink>
        </w:p>
        <w:p w14:paraId="6F34F26C" w14:textId="3CDB178E" w:rsidR="006A4D21" w:rsidRDefault="006A4D21" w:rsidP="006A4D21">
          <w:pPr>
            <w:pStyle w:val="11"/>
            <w:rPr>
              <w:rFonts w:eastAsiaTheme="minorEastAsia"/>
              <w:lang w:val="ru-RU"/>
            </w:rPr>
          </w:pPr>
          <w:hyperlink w:anchor="_Toc125561031" w:history="1">
            <w:r w:rsidRPr="003631E8">
              <w:rPr>
                <w:rStyle w:val="ae"/>
              </w:rPr>
              <w:t>Contact 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61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4E7C48AB" w14:textId="5D45002F" w:rsidR="00EC5533" w:rsidRDefault="00354B36" w:rsidP="00EC5533">
          <w:pPr>
            <w:rPr>
              <w:lang w:val="ru-RU"/>
            </w:rPr>
          </w:pPr>
          <w:r w:rsidRPr="00251803">
            <w:rPr>
              <w:rFonts w:ascii="Times New Roman" w:hAnsi="Times New Roman" w:cs="Times New Roman"/>
              <w:highlight w:val="yellow"/>
            </w:rPr>
            <w:fldChar w:fldCharType="end"/>
          </w:r>
        </w:p>
      </w:sdtContent>
    </w:sdt>
    <w:p w14:paraId="10FC9DFE" w14:textId="67B042EB" w:rsidR="00EC5533" w:rsidRDefault="00EC5533" w:rsidP="00EC553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1869F3A" w14:textId="07D2DEE0" w:rsidR="00251803" w:rsidRPr="00DE6592" w:rsidRDefault="00251803" w:rsidP="00251803">
      <w:pPr>
        <w:pStyle w:val="1"/>
        <w:jc w:val="center"/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</w:pPr>
      <w:bookmarkStart w:id="0" w:name="_Toc125561025"/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lastRenderedPageBreak/>
        <w:t xml:space="preserve">Service Broker </w:t>
      </w:r>
      <w:proofErr w:type="spellStart"/>
      <w:proofErr w:type="gramStart"/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Bytezoom.</w:t>
      </w:r>
      <w:r w:rsidR="00D712D4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Services</w:t>
      </w:r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.BinaryFile</w:t>
      </w:r>
      <w:bookmarkEnd w:id="0"/>
      <w:proofErr w:type="spellEnd"/>
      <w:proofErr w:type="gramEnd"/>
    </w:p>
    <w:p w14:paraId="36626D7E" w14:textId="2BCD4275" w:rsidR="00010118" w:rsidRPr="001B2F74" w:rsidRDefault="00344E26" w:rsidP="00E0656E">
      <w:pPr>
        <w:jc w:val="both"/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344E26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The </w:t>
      </w:r>
      <w:r w:rsidR="001F3975">
        <w:rPr>
          <w:rFonts w:ascii="Times New Roman" w:hAnsi="Times New Roman" w:cs="Times New Roman"/>
          <w:bCs/>
          <w:sz w:val="28"/>
          <w:szCs w:val="28"/>
          <w:lang w:eastAsia="ru-RU"/>
        </w:rPr>
        <w:t>C</w:t>
      </w:r>
      <w:r w:rsidRPr="00344E26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ontrol includes instructions and an installer that takes just minutes to run. Once installed, a license key obtained from the Bytezoom website is configured just once on each K2 </w:t>
      </w:r>
      <w:r w:rsidRPr="001B2F74">
        <w:rPr>
          <w:rFonts w:ascii="Times New Roman" w:hAnsi="Times New Roman" w:cs="Times New Roman"/>
          <w:bCs/>
          <w:sz w:val="28"/>
          <w:szCs w:val="28"/>
          <w:lang w:eastAsia="ru-RU"/>
        </w:rPr>
        <w:t>Server</w:t>
      </w:r>
      <w:r w:rsidR="001F3975">
        <w:rPr>
          <w:rFonts w:ascii="Times New Roman" w:hAnsi="Times New Roman" w:cs="Times New Roman"/>
          <w:bCs/>
          <w:sz w:val="28"/>
          <w:szCs w:val="28"/>
          <w:lang w:eastAsia="ru-RU"/>
        </w:rPr>
        <w:t>,</w:t>
      </w:r>
      <w:r w:rsidRPr="001B2F74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as shown below.</w:t>
      </w:r>
    </w:p>
    <w:p w14:paraId="15F971E8" w14:textId="0298BC55" w:rsidR="00497DB4" w:rsidRPr="000F27EA" w:rsidRDefault="00497DB4" w:rsidP="00B21689">
      <w:pPr>
        <w:pStyle w:val="1"/>
        <w:jc w:val="center"/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</w:pPr>
      <w:bookmarkStart w:id="1" w:name="_Toc125561026"/>
      <w:r w:rsidRPr="000F27EA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 xml:space="preserve">Downloading and </w:t>
      </w:r>
      <w:r w:rsidR="0094708E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>I</w:t>
      </w:r>
      <w:r w:rsidRPr="000F27EA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>nstalling</w:t>
      </w:r>
      <w:r w:rsidR="0094708E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 xml:space="preserve"> Control</w:t>
      </w:r>
      <w:bookmarkEnd w:id="1"/>
    </w:p>
    <w:p w14:paraId="48A30108" w14:textId="028C9D3E" w:rsidR="000F27EA" w:rsidRPr="00123664" w:rsidRDefault="00251803" w:rsidP="009E7DCD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51803">
        <w:rPr>
          <w:rFonts w:ascii="Times New Roman" w:hAnsi="Times New Roman" w:cs="Times New Roman"/>
          <w:bCs/>
          <w:sz w:val="28"/>
          <w:szCs w:val="28"/>
          <w:lang w:eastAsia="ru-RU"/>
        </w:rPr>
        <w:t>The service broker allows to download a binary file from a REST API and return it as K2 File type.</w:t>
      </w:r>
      <w:r w:rsidR="000F27EA" w:rsidRPr="0025180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C77B9" w:rsidRPr="00DC77B9">
        <w:rPr>
          <w:rFonts w:ascii="Times New Roman" w:hAnsi="Times New Roman" w:cs="Times New Roman"/>
          <w:sz w:val="28"/>
          <w:szCs w:val="28"/>
          <w:lang w:eastAsia="ru-RU"/>
        </w:rPr>
        <w:t xml:space="preserve">The package has name: </w:t>
      </w:r>
      <w:r w:rsidR="00DC77B9" w:rsidRPr="00DC77B9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Services</w:t>
      </w:r>
      <w:r w:rsidR="00DC77B9" w:rsidRPr="00DC77B9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.BinaryFile.zip</w:t>
      </w:r>
      <w:r w:rsidR="00DC77B9">
        <w:rPr>
          <w:rFonts w:ascii="Times New Roman" w:hAnsi="Times New Roman" w:cs="Times New Roman"/>
          <w:color w:val="4472C4" w:themeColor="accent5"/>
          <w:sz w:val="28"/>
          <w:szCs w:val="28"/>
          <w:lang w:val="ru-RU" w:eastAsia="ru-RU"/>
        </w:rPr>
        <w:t xml:space="preserve">. </w:t>
      </w:r>
    </w:p>
    <w:p w14:paraId="51C1E0A7" w14:textId="77777777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The archive contains:</w:t>
      </w:r>
    </w:p>
    <w:p w14:paraId="15D44A2D" w14:textId="52D0747F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 xml:space="preserve">- </w:t>
      </w:r>
      <w:proofErr w:type="spellStart"/>
      <w:r w:rsidR="00176B10">
        <w:rPr>
          <w:rFonts w:ascii="Times New Roman" w:hAnsi="Times New Roman" w:cs="Times New Roman"/>
          <w:sz w:val="28"/>
          <w:szCs w:val="28"/>
          <w:lang w:eastAsia="ru-RU"/>
        </w:rPr>
        <w:t>BinaryFile.bzlic</w:t>
      </w:r>
      <w:proofErr w:type="spellEnd"/>
      <w:r w:rsidR="00176B10" w:rsidRPr="00071397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0C2E5C38" w14:textId="0E65EE8A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- Bytezoom.</w:t>
      </w:r>
      <w:r w:rsidR="006A4D21">
        <w:rPr>
          <w:rFonts w:ascii="Times New Roman" w:hAnsi="Times New Roman" w:cs="Times New Roman"/>
          <w:sz w:val="28"/>
          <w:szCs w:val="28"/>
          <w:lang w:eastAsia="ru-RU"/>
        </w:rPr>
        <w:t>Services</w:t>
      </w:r>
      <w:r w:rsidRPr="00123664">
        <w:rPr>
          <w:rFonts w:ascii="Times New Roman" w:hAnsi="Times New Roman" w:cs="Times New Roman"/>
          <w:sz w:val="28"/>
          <w:szCs w:val="28"/>
          <w:lang w:eastAsia="ru-RU"/>
        </w:rPr>
        <w:t>.BinaryFile.dll</w:t>
      </w:r>
    </w:p>
    <w:p w14:paraId="7D593786" w14:textId="1E45166A" w:rsid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- Bytezoom.Services.BinaryFileHelper.dll</w:t>
      </w:r>
    </w:p>
    <w:p w14:paraId="5B79A5D1" w14:textId="2211FF4F" w:rsidR="006A4D21" w:rsidRPr="00251803" w:rsidRDefault="006A4D21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  <w:lang w:eastAsia="ru-RU"/>
        </w:rPr>
        <w:t xml:space="preserve">- </w:t>
      </w:r>
      <w:r w:rsidR="00176B10" w:rsidRPr="00071397">
        <w:rPr>
          <w:rFonts w:ascii="Times New Roman" w:hAnsi="Times New Roman" w:cs="Times New Roman"/>
          <w:sz w:val="28"/>
          <w:szCs w:val="28"/>
          <w:lang w:eastAsia="ru-RU"/>
        </w:rPr>
        <w:t xml:space="preserve">Guide Service Broker </w:t>
      </w:r>
      <w:proofErr w:type="spellStart"/>
      <w:proofErr w:type="gramStart"/>
      <w:r w:rsidR="00176B10" w:rsidRPr="00071397">
        <w:rPr>
          <w:rFonts w:ascii="Times New Roman" w:hAnsi="Times New Roman" w:cs="Times New Roman"/>
          <w:sz w:val="28"/>
          <w:szCs w:val="28"/>
          <w:lang w:eastAsia="ru-RU"/>
        </w:rPr>
        <w:t>Bytezoom.</w:t>
      </w:r>
      <w:r w:rsidR="00176B10">
        <w:rPr>
          <w:rFonts w:ascii="Times New Roman" w:hAnsi="Times New Roman" w:cs="Times New Roman"/>
          <w:sz w:val="28"/>
          <w:szCs w:val="28"/>
          <w:lang w:eastAsia="ru-RU"/>
        </w:rPr>
        <w:t>Services</w:t>
      </w:r>
      <w:r w:rsidR="00176B10" w:rsidRPr="00071397">
        <w:rPr>
          <w:rFonts w:ascii="Times New Roman" w:hAnsi="Times New Roman" w:cs="Times New Roman"/>
          <w:sz w:val="28"/>
          <w:szCs w:val="28"/>
          <w:lang w:eastAsia="ru-RU"/>
        </w:rPr>
        <w:t>.BinaryFile</w:t>
      </w:r>
      <w:proofErr w:type="spellEnd"/>
      <w:proofErr w:type="gramEnd"/>
      <w:r w:rsidR="00176B10" w:rsidRPr="00071397">
        <w:rPr>
          <w:rFonts w:ascii="Times New Roman" w:hAnsi="Times New Roman" w:cs="Times New Roman"/>
          <w:sz w:val="28"/>
          <w:szCs w:val="28"/>
          <w:lang w:eastAsia="ru-RU"/>
        </w:rPr>
        <w:t xml:space="preserve"> V1_</w:t>
      </w:r>
      <w:r w:rsidR="00176B10">
        <w:rPr>
          <w:rFonts w:ascii="Times New Roman" w:hAnsi="Times New Roman" w:cs="Times New Roman"/>
          <w:sz w:val="28"/>
          <w:szCs w:val="28"/>
          <w:lang w:eastAsia="ru-RU"/>
        </w:rPr>
        <w:t>1.pdf</w:t>
      </w:r>
    </w:p>
    <w:p w14:paraId="48D1CC95" w14:textId="28301E33" w:rsidR="00497DB4" w:rsidRPr="00717558" w:rsidRDefault="000F27EA" w:rsidP="00B21689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717558">
        <w:rPr>
          <w:rFonts w:ascii="Times New Roman" w:hAnsi="Times New Roman" w:cs="Times New Roman"/>
          <w:sz w:val="28"/>
          <w:szCs w:val="28"/>
          <w:lang w:eastAsia="ru-RU"/>
        </w:rPr>
        <w:t xml:space="preserve">Before starting the installation of the </w:t>
      </w:r>
      <w:r w:rsidR="00251803" w:rsidRPr="00D249CE">
        <w:rPr>
          <w:rFonts w:ascii="Times New Roman" w:hAnsi="Times New Roman" w:cs="Times New Roman"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sz w:val="28"/>
          <w:szCs w:val="28"/>
          <w:lang w:eastAsia="ru-RU"/>
        </w:rPr>
        <w:t>Services</w:t>
      </w:r>
      <w:r w:rsidR="00251803" w:rsidRPr="00D249CE">
        <w:rPr>
          <w:rFonts w:ascii="Times New Roman" w:hAnsi="Times New Roman" w:cs="Times New Roman"/>
          <w:sz w:val="28"/>
          <w:szCs w:val="28"/>
          <w:lang w:eastAsia="ru-RU"/>
        </w:rPr>
        <w:t>.BinaryFile.dll</w:t>
      </w:r>
      <w:r w:rsidRPr="00717558">
        <w:rPr>
          <w:rFonts w:ascii="Times New Roman" w:hAnsi="Times New Roman" w:cs="Times New Roman"/>
          <w:sz w:val="28"/>
          <w:szCs w:val="28"/>
          <w:lang w:eastAsia="ru-RU"/>
        </w:rPr>
        <w:t>, you need to unlock the zip</w:t>
      </w:r>
      <w:r w:rsidR="001F397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Pr="00717558">
        <w:rPr>
          <w:rFonts w:ascii="Times New Roman" w:hAnsi="Times New Roman" w:cs="Times New Roman"/>
          <w:sz w:val="28"/>
          <w:szCs w:val="28"/>
          <w:lang w:eastAsia="ru-RU"/>
        </w:rPr>
        <w:t>file and unzip it.</w:t>
      </w:r>
    </w:p>
    <w:p w14:paraId="4BECF5EB" w14:textId="7D3A287D" w:rsidR="000F27EA" w:rsidRDefault="00D249CE" w:rsidP="00B21689">
      <w:pPr>
        <w:spacing w:line="276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2601A101" wp14:editId="55D4811B">
            <wp:extent cx="5953004" cy="297870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65685" cy="298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E640" w14:textId="6DB1AF40" w:rsidR="00216DF3" w:rsidRDefault="001C68DF" w:rsidP="00216DF3">
      <w:pPr>
        <w:pStyle w:val="a3"/>
        <w:numPr>
          <w:ilvl w:val="0"/>
          <w:numId w:val="1"/>
        </w:numPr>
        <w:spacing w:line="276" w:lineRule="auto"/>
        <w:ind w:left="426" w:hanging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sz w:val="28"/>
          <w:szCs w:val="28"/>
          <w:lang w:eastAsia="ru-RU"/>
        </w:rPr>
        <w:t>The next step is to unzip the Files to install them.</w:t>
      </w:r>
    </w:p>
    <w:p w14:paraId="248EEA56" w14:textId="56B8C429" w:rsidR="001C68DF" w:rsidRDefault="001C68DF" w:rsidP="00216DF3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Note: The installation will fail if the zip file is opened in windows explorer and files are copied from there without extracting.</w:t>
      </w:r>
    </w:p>
    <w:p w14:paraId="094A2F11" w14:textId="0CBF25DD" w:rsidR="00216DF3" w:rsidRPr="00216DF3" w:rsidRDefault="00216DF3" w:rsidP="00216DF3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>
        <w:rPr>
          <w:noProof/>
        </w:rPr>
        <w:lastRenderedPageBreak/>
        <w:drawing>
          <wp:inline distT="0" distB="0" distL="0" distR="0" wp14:anchorId="1C1C5439" wp14:editId="54E888A9">
            <wp:extent cx="5364649" cy="1807384"/>
            <wp:effectExtent l="0" t="0" r="7620" b="254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8700" cy="181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C0717" w14:textId="6E7106E2" w:rsidR="00537833" w:rsidRPr="007B6218" w:rsidRDefault="00537833" w:rsidP="007B6218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7B6218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Copy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Pr="001C68DF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ervices</w:t>
      </w:r>
      <w:r w:rsidRPr="001C68DF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.BinaryFile.dll</w:t>
      </w:r>
      <w:r w:rsidRPr="001C68DF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to </w:t>
      </w:r>
      <w:proofErr w:type="spell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ServiceBroker</w:t>
      </w:r>
      <w:proofErr w:type="spell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folder in K2 Program Files </w:t>
      </w:r>
      <w:proofErr w:type="gram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folder</w:t>
      </w:r>
      <w:proofErr w:type="gram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3EF11A96" w14:textId="23B51E59" w:rsidR="00537833" w:rsidRDefault="00537833" w:rsidP="001C68DF">
      <w:pPr>
        <w:pStyle w:val="a3"/>
        <w:spacing w:line="276" w:lineRule="auto"/>
        <w:ind w:left="426"/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</w:pPr>
      <w:r w:rsidRPr="007B6218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By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gram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Default</w:t>
      </w:r>
      <w:proofErr w:type="gram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for K2 Five: </w:t>
      </w:r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C:\Program Files\K2\</w:t>
      </w:r>
      <w:proofErr w:type="spellStart"/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ServiceBroker</w:t>
      </w:r>
      <w:proofErr w:type="spellEnd"/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\</w:t>
      </w:r>
    </w:p>
    <w:p w14:paraId="7659F0EE" w14:textId="3C7C89FE" w:rsidR="001C68DF" w:rsidRDefault="00176B10" w:rsidP="001C68DF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highlight w:val="yellow"/>
          <w:lang w:eastAsia="ru-RU"/>
        </w:rPr>
      </w:pPr>
      <w:r>
        <w:rPr>
          <w:noProof/>
        </w:rPr>
        <w:drawing>
          <wp:inline distT="0" distB="0" distL="0" distR="0" wp14:anchorId="51BB1743" wp14:editId="11EDC55B">
            <wp:extent cx="3872955" cy="2036683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3607" cy="2047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ED23" w14:textId="77777777" w:rsidR="00592B9F" w:rsidRPr="00592B9F" w:rsidRDefault="00592B9F" w:rsidP="00592B9F">
      <w:pPr>
        <w:pStyle w:val="a3"/>
        <w:numPr>
          <w:ilvl w:val="0"/>
          <w:numId w:val="1"/>
        </w:numPr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DC77B9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Restart</w:t>
      </w:r>
      <w:r w:rsidRPr="00592B9F">
        <w:rPr>
          <w:rFonts w:ascii="Times New Roman" w:hAnsi="Times New Roman" w:cs="Times New Roman"/>
          <w:sz w:val="28"/>
          <w:szCs w:val="28"/>
          <w:lang w:eastAsia="ru-RU"/>
        </w:rPr>
        <w:t xml:space="preserve"> K2 Service</w:t>
      </w:r>
    </w:p>
    <w:p w14:paraId="7280D15F" w14:textId="375AD5A6" w:rsidR="001C68DF" w:rsidRPr="00216DF3" w:rsidRDefault="001C68DF" w:rsidP="00216DF3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216DF3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or Integration-&gt;Service Type Menu in K2 Management to Register new Service Type. </w:t>
      </w:r>
    </w:p>
    <w:p w14:paraId="6AEE16B2" w14:textId="10B78462" w:rsidR="001C68DF" w:rsidRDefault="001C68DF" w:rsidP="00216DF3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Select</w:t>
      </w:r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proofErr w:type="gramStart"/>
      <w:r w:rsidRPr="00216DF3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ervices</w:t>
      </w:r>
      <w:r w:rsidRPr="00216DF3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.BinaryFile.ServiceBrokers</w:t>
      </w:r>
      <w:proofErr w:type="gramEnd"/>
      <w:r w:rsidRPr="00216DF3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.ServiceBroker</w:t>
      </w:r>
      <w:proofErr w:type="spellEnd"/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in Services drop-down list, fill System Name, Display Name, </w:t>
      </w:r>
      <w:r w:rsidRPr="00FC6E23">
        <w:rPr>
          <w:rFonts w:ascii="Times New Roman" w:hAnsi="Times New Roman" w:cs="Times New Roman"/>
          <w:sz w:val="28"/>
          <w:szCs w:val="28"/>
          <w:lang w:eastAsia="ru-RU"/>
        </w:rPr>
        <w:t>Description and click Add</w:t>
      </w:r>
    </w:p>
    <w:p w14:paraId="6B5E58B9" w14:textId="04BD7566" w:rsidR="00FC6E23" w:rsidRDefault="00FC6E23" w:rsidP="00216DF3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734D7FA0" wp14:editId="729A58AC">
            <wp:extent cx="4771207" cy="2681226"/>
            <wp:effectExtent l="0" t="0" r="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0287" cy="268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5B940" w14:textId="2C13EBB0" w:rsidR="00592B9F" w:rsidRPr="00592B9F" w:rsidRDefault="00592B9F" w:rsidP="00592B9F">
      <w:pPr>
        <w:spacing w:after="0"/>
        <w:ind w:left="450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Note: 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ab/>
      </w:r>
      <w:r w:rsidRPr="00592B9F"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Service: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 </w:t>
      </w:r>
      <w:proofErr w:type="spellStart"/>
      <w:proofErr w:type="gramStart"/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Services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.BinaryFile.ServiceBroker</w:t>
      </w:r>
      <w:proofErr w:type="spellEnd"/>
      <w:proofErr w:type="gramEnd"/>
    </w:p>
    <w:p w14:paraId="0A466E38" w14:textId="2648B4F3" w:rsidR="00F670ED" w:rsidRPr="00F670ED" w:rsidRDefault="00592B9F" w:rsidP="00FC6E23">
      <w:pPr>
        <w:spacing w:after="0"/>
        <w:ind w:left="1170" w:firstLine="270"/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lang w:eastAsia="ru-RU"/>
        </w:rPr>
      </w:pPr>
      <w:r w:rsidRPr="00592B9F"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Display Name: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 </w:t>
      </w:r>
      <w:proofErr w:type="spellStart"/>
      <w:proofErr w:type="gramStart"/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Services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.BinaryFile.ServiceBroker</w:t>
      </w:r>
      <w:proofErr w:type="spellEnd"/>
      <w:proofErr w:type="gramEnd"/>
      <w:r w:rsidR="00537833"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lang w:eastAsia="ru-RU"/>
        </w:rPr>
        <w:br w:type="page"/>
      </w:r>
    </w:p>
    <w:p w14:paraId="6F26F814" w14:textId="7032BF70" w:rsidR="00173B50" w:rsidRDefault="00F670ED" w:rsidP="00FF7223">
      <w:pPr>
        <w:pStyle w:val="1"/>
        <w:jc w:val="center"/>
        <w:rPr>
          <w:rFonts w:ascii="Times New Roman" w:eastAsia="Calibri" w:hAnsi="Times New Roman" w:cs="Times New Roman"/>
          <w:color w:val="1F4E79" w:themeColor="accent1" w:themeShade="80"/>
          <w:sz w:val="28"/>
          <w:szCs w:val="28"/>
        </w:rPr>
      </w:pPr>
      <w:bookmarkStart w:id="2" w:name="_Toc125561027"/>
      <w:r>
        <w:rPr>
          <w:rFonts w:ascii="Times New Roman" w:eastAsia="Calibri" w:hAnsi="Times New Roman" w:cs="Times New Roman"/>
          <w:color w:val="1F4E79" w:themeColor="accent1" w:themeShade="80"/>
          <w:sz w:val="28"/>
          <w:szCs w:val="28"/>
        </w:rPr>
        <w:lastRenderedPageBreak/>
        <w:t>Configure</w:t>
      </w:r>
      <w:bookmarkEnd w:id="2"/>
    </w:p>
    <w:p w14:paraId="109FCB21" w14:textId="083AD1C9" w:rsidR="00F670ED" w:rsidRPr="00DE6592" w:rsidRDefault="00F670ED" w:rsidP="00F670E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or Integration-&gt; Service Instances to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Register New Service Instance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for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Bytezoom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BinaryFile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ServiceBrok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538EBE72" w14:textId="3D62AA84" w:rsidR="00F670ED" w:rsidRDefault="00F670ED" w:rsidP="00F670ED">
      <w:pPr>
        <w:pStyle w:val="a3"/>
        <w:ind w:left="360"/>
      </w:pPr>
      <w:r>
        <w:rPr>
          <w:noProof/>
        </w:rPr>
        <w:drawing>
          <wp:inline distT="0" distB="0" distL="0" distR="0" wp14:anchorId="0D345615" wp14:editId="2BD72C16">
            <wp:extent cx="5326842" cy="1280271"/>
            <wp:effectExtent l="0" t="0" r="762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71762" w14:textId="77777777" w:rsidR="009E77B4" w:rsidRPr="00DE6592" w:rsidRDefault="009E77B4" w:rsidP="009E77B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Fill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HTTPAuthorizationHead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and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HTTPAcceptHead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configuration properties and click Next.</w:t>
      </w:r>
    </w:p>
    <w:p w14:paraId="5729F4E6" w14:textId="77777777" w:rsidR="009E77B4" w:rsidRPr="00DE6592" w:rsidRDefault="009E77B4" w:rsidP="00DE659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In the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Add Service Instance</w:t>
      </w:r>
      <w:r w:rsidRPr="00455861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>dialog</w:t>
      </w:r>
    </w:p>
    <w:p w14:paraId="7FA51070" w14:textId="3A419791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Set System and Display Name, Description to: </w:t>
      </w:r>
      <w:proofErr w:type="spellStart"/>
      <w:proofErr w:type="gram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sz w:val="28"/>
          <w:szCs w:val="28"/>
          <w:lang w:eastAsia="ru-RU"/>
        </w:rPr>
        <w:t>Service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>.BinaryFile</w:t>
      </w:r>
      <w:proofErr w:type="spellEnd"/>
      <w:proofErr w:type="gramEnd"/>
    </w:p>
    <w:p w14:paraId="58FBE7B7" w14:textId="3827F86D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>Click Add</w:t>
      </w:r>
    </w:p>
    <w:p w14:paraId="6B3CA495" w14:textId="77777777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>Click OK on the Success message</w:t>
      </w:r>
    </w:p>
    <w:p w14:paraId="5FCFD915" w14:textId="55D6C378" w:rsidR="00EB7E13" w:rsidRDefault="008E2A02" w:rsidP="009E77B4">
      <w:pPr>
        <w:pStyle w:val="a3"/>
        <w:ind w:left="360"/>
      </w:pPr>
      <w:r>
        <w:rPr>
          <w:noProof/>
        </w:rPr>
        <w:drawing>
          <wp:inline distT="0" distB="0" distL="0" distR="0" wp14:anchorId="2B15C456" wp14:editId="4BF931BE">
            <wp:extent cx="3625538" cy="3972832"/>
            <wp:effectExtent l="0" t="0" r="0" b="889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34162" cy="3982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4995" w14:textId="77777777" w:rsidR="00EB7E13" w:rsidRDefault="00EB7E13">
      <w:r>
        <w:br w:type="page"/>
      </w:r>
    </w:p>
    <w:p w14:paraId="4334E794" w14:textId="60EEED99" w:rsidR="00010118" w:rsidRDefault="00EB7E13" w:rsidP="00010118">
      <w:pPr>
        <w:pStyle w:val="1"/>
        <w:jc w:val="center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bookmarkStart w:id="3" w:name="_Toc125561028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 xml:space="preserve">Create the </w:t>
      </w:r>
      <w:proofErr w:type="spellStart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t>SmartObjects</w:t>
      </w:r>
      <w:bookmarkEnd w:id="3"/>
      <w:proofErr w:type="spellEnd"/>
    </w:p>
    <w:p w14:paraId="32102378" w14:textId="205C8BA8" w:rsidR="00EB7E13" w:rsidRPr="00DE6592" w:rsidRDefault="00EB7E13" w:rsidP="00EB7E1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 xml:space="preserve">Create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martObject</w:t>
      </w:r>
      <w:proofErr w:type="spellEnd"/>
      <w:r w:rsidRPr="00455861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="00631E1A" w:rsidRPr="00DE6592">
        <w:rPr>
          <w:rFonts w:ascii="Times New Roman" w:hAnsi="Times New Roman" w:cs="Times New Roman"/>
          <w:sz w:val="28"/>
          <w:szCs w:val="28"/>
          <w:lang w:eastAsia="ru-RU"/>
        </w:rPr>
        <w:t>for File Service Object.</w:t>
      </w:r>
      <w:r w:rsidR="008E2A02" w:rsidRPr="008E2A02">
        <w:rPr>
          <w:noProof/>
        </w:rPr>
        <w:t xml:space="preserve"> </w:t>
      </w:r>
      <w:r w:rsidR="008E2A02">
        <w:rPr>
          <w:noProof/>
        </w:rPr>
        <w:drawing>
          <wp:inline distT="0" distB="0" distL="0" distR="0" wp14:anchorId="08DBB9CD" wp14:editId="36731E6E">
            <wp:extent cx="4746171" cy="120364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64863" cy="12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7ECA" w14:textId="20ED907D" w:rsidR="00EB7E13" w:rsidRPr="00DE6592" w:rsidRDefault="008C0AD3" w:rsidP="00DE6592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Set Name, Select Category and click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 xml:space="preserve">Publish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martObject</w:t>
      </w:r>
      <w:proofErr w:type="spellEnd"/>
    </w:p>
    <w:p w14:paraId="2C84AA59" w14:textId="29781A74" w:rsidR="00EB7E13" w:rsidRDefault="008C0AD3" w:rsidP="00EB7E13">
      <w:pPr>
        <w:rPr>
          <w:lang w:eastAsia="ru-RU"/>
        </w:rPr>
      </w:pPr>
      <w:r>
        <w:rPr>
          <w:noProof/>
        </w:rPr>
        <w:drawing>
          <wp:inline distT="0" distB="0" distL="0" distR="0" wp14:anchorId="4D858882" wp14:editId="16D2CCE1">
            <wp:extent cx="6165114" cy="2888230"/>
            <wp:effectExtent l="0" t="0" r="7620" b="762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65114" cy="288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7145" w14:textId="0DE90544" w:rsidR="00126E8C" w:rsidRPr="008E2A02" w:rsidRDefault="003F2C4C" w:rsidP="009304F2">
      <w:pPr>
        <w:pStyle w:val="a3"/>
        <w:numPr>
          <w:ilvl w:val="0"/>
          <w:numId w:val="1"/>
        </w:numPr>
        <w:rPr>
          <w:lang w:val="uk-UA" w:eastAsia="ru-RU"/>
        </w:rPr>
      </w:pPr>
      <w:r w:rsidRPr="008E2A02">
        <w:rPr>
          <w:rFonts w:ascii="Times New Roman" w:hAnsi="Times New Roman" w:cs="Times New Roman"/>
          <w:sz w:val="28"/>
          <w:szCs w:val="28"/>
          <w:lang w:eastAsia="ru-RU"/>
        </w:rPr>
        <w:t xml:space="preserve">Similarly, a </w:t>
      </w:r>
      <w:proofErr w:type="spellStart"/>
      <w:r w:rsidRPr="008E2A02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8E2A02">
        <w:rPr>
          <w:rFonts w:ascii="Times New Roman" w:hAnsi="Times New Roman" w:cs="Times New Roman"/>
          <w:sz w:val="28"/>
          <w:szCs w:val="28"/>
          <w:lang w:eastAsia="ru-RU"/>
        </w:rPr>
        <w:t xml:space="preserve"> is </w:t>
      </w:r>
      <w:r w:rsidRPr="008E2A02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created</w:t>
      </w:r>
      <w:r w:rsidRPr="008E2A02">
        <w:rPr>
          <w:rFonts w:ascii="Times New Roman" w:hAnsi="Times New Roman" w:cs="Times New Roman"/>
          <w:sz w:val="28"/>
          <w:szCs w:val="28"/>
          <w:lang w:eastAsia="ru-RU"/>
        </w:rPr>
        <w:t xml:space="preserve"> to view license information</w:t>
      </w:r>
      <w:r w:rsidR="00044184" w:rsidRPr="008E2A02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8E2A02" w:rsidRPr="008E2A02">
        <w:rPr>
          <w:noProof/>
        </w:rPr>
        <w:t xml:space="preserve"> </w:t>
      </w:r>
      <w:r w:rsidR="008E2A02">
        <w:rPr>
          <w:noProof/>
        </w:rPr>
        <w:drawing>
          <wp:inline distT="0" distB="0" distL="0" distR="0" wp14:anchorId="6FAF6D26" wp14:editId="2966A6C8">
            <wp:extent cx="4718957" cy="1276495"/>
            <wp:effectExtent l="0" t="0" r="571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34807" cy="128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7E670" w14:textId="6E722E43" w:rsidR="00010118" w:rsidRPr="00044184" w:rsidRDefault="00010118" w:rsidP="00FF7223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lang w:val="ru-RU"/>
        </w:rPr>
      </w:pPr>
      <w:r w:rsidRPr="00044184">
        <w:rPr>
          <w:lang w:val="ru-RU"/>
        </w:rPr>
        <w:br w:type="page"/>
      </w:r>
    </w:p>
    <w:p w14:paraId="30DB1B45" w14:textId="0C8A0BEF" w:rsidR="00EC5533" w:rsidRDefault="00044184" w:rsidP="007F35A3">
      <w:pPr>
        <w:pStyle w:val="1"/>
        <w:jc w:val="center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bookmarkStart w:id="4" w:name="_Toc125561029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>Using</w:t>
      </w:r>
      <w:bookmarkEnd w:id="4"/>
    </w:p>
    <w:p w14:paraId="5394631B" w14:textId="77777777" w:rsidR="008E2A02" w:rsidRPr="008E2A02" w:rsidRDefault="00126E8C" w:rsidP="00E353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to test create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or use the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with Workflows an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Forms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>.</w:t>
      </w:r>
      <w:r w:rsidR="008E2A02" w:rsidRPr="008E2A02">
        <w:rPr>
          <w:noProof/>
        </w:rPr>
        <w:t xml:space="preserve"> </w:t>
      </w:r>
    </w:p>
    <w:p w14:paraId="5A9411AD" w14:textId="1DB69CBF" w:rsidR="00126E8C" w:rsidRDefault="008E2A02" w:rsidP="00E3534A">
      <w:r>
        <w:rPr>
          <w:noProof/>
        </w:rPr>
        <w:drawing>
          <wp:inline distT="0" distB="0" distL="0" distR="0" wp14:anchorId="4E3EDD97" wp14:editId="3BED67DF">
            <wp:extent cx="4510730" cy="1088572"/>
            <wp:effectExtent l="0" t="0" r="444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0474" cy="109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F02C9" w14:textId="1F62D8A5" w:rsidR="00126E8C" w:rsidRPr="00E3534A" w:rsidRDefault="00126E8C" w:rsidP="00E3534A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Fill Required Parameters of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GetFile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method: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URI</w:t>
      </w: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and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FileName</w:t>
      </w:r>
      <w:proofErr w:type="spellEnd"/>
    </w:p>
    <w:p w14:paraId="009FF996" w14:textId="25107C37" w:rsidR="001E2105" w:rsidRDefault="001E2105" w:rsidP="00E3534A">
      <w:pPr>
        <w:pStyle w:val="a3"/>
        <w:ind w:left="0"/>
      </w:pPr>
      <w:r>
        <w:rPr>
          <w:noProof/>
        </w:rPr>
        <w:drawing>
          <wp:inline distT="0" distB="0" distL="0" distR="0" wp14:anchorId="047A14B0" wp14:editId="79079B40">
            <wp:extent cx="4618955" cy="1910626"/>
            <wp:effectExtent l="0" t="0" r="0" b="0"/>
            <wp:docPr id="81" name="Рисунок 8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Рисунок 8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1630" cy="192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2AFB7" w14:textId="1ABEE173" w:rsidR="00126E8C" w:rsidRDefault="00126E8C" w:rsidP="00E353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B614B6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Result</w:t>
      </w: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of Executing will </w:t>
      </w:r>
      <w:proofErr w:type="gram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contains</w:t>
      </w:r>
      <w:proofErr w:type="gram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values of Input Properties an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XMLFileConten</w:t>
      </w:r>
      <w:r w:rsidR="00B658B3">
        <w:rPr>
          <w:rFonts w:ascii="Times New Roman" w:hAnsi="Times New Roman" w:cs="Times New Roman"/>
          <w:sz w:val="28"/>
          <w:szCs w:val="28"/>
          <w:lang w:eastAsia="ru-RU"/>
        </w:rPr>
        <w:t>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with downloaded binary file converted to base64 code and wrapped in xml tegs used in K2 for Files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OType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449097E5" w14:textId="77777777" w:rsidR="00E3534A" w:rsidRPr="00E3534A" w:rsidRDefault="00E3534A" w:rsidP="00E3534A">
      <w:pPr>
        <w:pStyle w:val="a3"/>
        <w:ind w:left="360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3082E03F" w14:textId="77777777" w:rsidR="00DE6592" w:rsidRDefault="008D2F25" w:rsidP="00DE6592">
      <w:pPr>
        <w:pStyle w:val="a3"/>
        <w:ind w:left="1080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4F936B06" wp14:editId="2E78E62D">
            <wp:extent cx="3716212" cy="3690040"/>
            <wp:effectExtent l="0" t="0" r="0" b="5715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51281" cy="372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D6250" w14:textId="01704F72" w:rsidR="00126E8C" w:rsidRPr="00251803" w:rsidRDefault="00F83148" w:rsidP="00DE6592">
      <w:pPr>
        <w:pStyle w:val="a3"/>
        <w:ind w:left="1080"/>
        <w:jc w:val="center"/>
        <w:outlineLvl w:val="0"/>
        <w:rPr>
          <w:rFonts w:ascii="Times New Roman" w:eastAsiaTheme="minorEastAsia" w:hAnsi="Times New Roman" w:cs="Times New Roman"/>
          <w:b/>
          <w:color w:val="4472C4" w:themeColor="accent5"/>
          <w:spacing w:val="15"/>
          <w:sz w:val="44"/>
          <w:szCs w:val="44"/>
        </w:rPr>
      </w:pPr>
      <w:r w:rsidRPr="00AE3A34"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br w:type="page"/>
      </w:r>
      <w:bookmarkStart w:id="5" w:name="Licensing"/>
      <w:bookmarkStart w:id="6" w:name="_Toc125561030"/>
      <w:r w:rsidR="00063006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lastRenderedPageBreak/>
        <w:t xml:space="preserve">Licensing </w:t>
      </w:r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Bytezoom.</w:t>
      </w:r>
      <w:r w:rsidR="00D712D4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Services</w:t>
      </w:r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.BinaryFile</w:t>
      </w:r>
      <w:bookmarkEnd w:id="6"/>
      <w:proofErr w:type="spellEnd"/>
      <w:proofErr w:type="gramEnd"/>
    </w:p>
    <w:bookmarkEnd w:id="5"/>
    <w:p w14:paraId="61E0BC10" w14:textId="0908F1F1" w:rsidR="00063006" w:rsidRPr="009F1C2B" w:rsidRDefault="00126E8C" w:rsidP="00B614B6">
      <w:p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bCs/>
          <w:sz w:val="28"/>
          <w:szCs w:val="28"/>
          <w:lang w:eastAsia="ru-RU"/>
        </w:rPr>
        <w:t>Services</w:t>
      </w:r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.BinaryFile</w:t>
      </w:r>
      <w:proofErr w:type="spellEnd"/>
      <w:proofErr w:type="gramEnd"/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includes a free </w:t>
      </w:r>
      <w:r w:rsidR="00CB655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30-day</w:t>
      </w:r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trial license. </w:t>
      </w:r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You </w:t>
      </w:r>
      <w:r w:rsidR="0016793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must</w:t>
      </w:r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purchase a permanent license to continue using </w:t>
      </w:r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bCs/>
          <w:sz w:val="28"/>
          <w:szCs w:val="28"/>
          <w:lang w:eastAsia="ru-RU"/>
        </w:rPr>
        <w:t>Services</w:t>
      </w:r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.BinaryFile</w:t>
      </w:r>
      <w:proofErr w:type="spellEnd"/>
      <w:proofErr w:type="gramEnd"/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beyond the initial 30 days</w:t>
      </w:r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. </w:t>
      </w:r>
    </w:p>
    <w:p w14:paraId="30996BE9" w14:textId="4671F67F" w:rsidR="00C31273" w:rsidRPr="009F1C2B" w:rsidRDefault="00C31273" w:rsidP="00FF7223">
      <w:pPr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After purchasing a license</w:t>
      </w:r>
    </w:p>
    <w:p w14:paraId="417BA41D" w14:textId="394F6069" w:rsidR="004E0447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Run 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</w:t>
      </w:r>
      <w:r w:rsidR="00D712D4">
        <w:rPr>
          <w:rFonts w:ascii="Times New Roman" w:hAnsi="Times New Roman" w:cs="Times New Roman"/>
          <w:bCs/>
          <w:sz w:val="28"/>
          <w:szCs w:val="28"/>
          <w:lang w:eastAsia="ru-RU"/>
        </w:rPr>
        <w:t>Services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.BinaryFile</w:t>
      </w:r>
      <w:proofErr w:type="spellEnd"/>
      <w:proofErr w:type="gramEnd"/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</w:t>
      </w: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in </w:t>
      </w:r>
      <w:proofErr w:type="spellStart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SmartObject</w:t>
      </w:r>
      <w:proofErr w:type="spellEnd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Service tester </w:t>
      </w:r>
    </w:p>
    <w:p w14:paraId="60375B78" w14:textId="0359E2D3" w:rsidR="009F1C2B" w:rsidRDefault="008E2A02" w:rsidP="009F1C2B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1ED6DE29" wp14:editId="3415A02A">
            <wp:extent cx="5273497" cy="1394581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B0A1F" w14:textId="69C06490" w:rsidR="009F1C2B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nd the Hardware ID by email to </w:t>
      </w:r>
      <w:hyperlink r:id="rId26" w:history="1">
        <w:r w:rsidRPr="00F10667">
          <w:rPr>
            <w:rFonts w:ascii="Times New Roman" w:hAnsi="Times New Roman" w:cs="Times New Roman"/>
            <w:bCs/>
            <w:color w:val="2F5496" w:themeColor="accent5" w:themeShade="BF"/>
            <w:sz w:val="28"/>
            <w:szCs w:val="28"/>
            <w:lang w:eastAsia="ru-RU"/>
          </w:rPr>
          <w:t>info@bytezoom.com</w:t>
        </w:r>
      </w:hyperlink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. </w:t>
      </w:r>
    </w:p>
    <w:p w14:paraId="14DEE3B9" w14:textId="5C51F55E" w:rsidR="00F10667" w:rsidRDefault="00AD6CA3" w:rsidP="00F10667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4F3F1088" wp14:editId="06089076">
            <wp:extent cx="3413994" cy="3399609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1210" cy="340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A1BA1" w14:textId="15C41C39" w:rsidR="004E0447" w:rsidRPr="00DC77B9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Receive </w:t>
      </w:r>
      <w:proofErr w:type="gramStart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an</w:t>
      </w:r>
      <w:proofErr w:type="gramEnd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r w:rsidR="00DC77B9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>BinaryFile.bzlic</w:t>
      </w:r>
      <w:proofErr w:type="spellEnd"/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license file by email. </w:t>
      </w:r>
    </w:p>
    <w:p w14:paraId="6B838134" w14:textId="1BC2822C" w:rsidR="007F35A3" w:rsidRPr="00F10667" w:rsidRDefault="004E0447" w:rsidP="00F40CE2">
      <w:pPr>
        <w:pStyle w:val="a3"/>
        <w:numPr>
          <w:ilvl w:val="0"/>
          <w:numId w:val="1"/>
        </w:numPr>
        <w:spacing w:line="276" w:lineRule="auto"/>
        <w:jc w:val="both"/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</w:pPr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Copy </w:t>
      </w:r>
      <w:r w:rsidR="009F1C2B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r w:rsidR="00DC77B9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>BinaryFile.bzlic</w:t>
      </w:r>
      <w:proofErr w:type="spellEnd"/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f</w:t>
      </w:r>
      <w:r w:rsidRPr="00F10667">
        <w:rPr>
          <w:rFonts w:ascii="Times New Roman" w:hAnsi="Times New Roman" w:cs="Times New Roman"/>
          <w:bCs/>
          <w:sz w:val="28"/>
          <w:szCs w:val="28"/>
          <w:lang w:eastAsia="ru-RU"/>
        </w:rPr>
        <w:t>ile to K2 Service Broker folder and Restart K2 Service</w:t>
      </w:r>
      <w:r w:rsidR="007F35A3" w:rsidRPr="00F10667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br w:type="page"/>
      </w:r>
    </w:p>
    <w:p w14:paraId="6EC35FFF" w14:textId="1FC534B3" w:rsidR="007F35A3" w:rsidRDefault="007F35A3" w:rsidP="00092A02">
      <w:pPr>
        <w:pStyle w:val="1"/>
        <w:jc w:val="center"/>
        <w:rPr>
          <w:rFonts w:ascii="Times New Roman" w:hAnsi="Times New Roman" w:cs="Times New Roman"/>
          <w:b w:val="0"/>
          <w:color w:val="1F4E79" w:themeColor="accent1" w:themeShade="80"/>
          <w:sz w:val="28"/>
          <w:szCs w:val="28"/>
          <w:lang w:eastAsia="ru-RU"/>
        </w:rPr>
      </w:pPr>
      <w:bookmarkStart w:id="7" w:name="_Toc125561031"/>
      <w:r w:rsidRPr="007F35A3"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>Contact details</w:t>
      </w:r>
      <w:bookmarkEnd w:id="7"/>
    </w:p>
    <w:p w14:paraId="5239A8B6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Bytezoom LLC</w:t>
      </w:r>
    </w:p>
    <w:p w14:paraId="090A284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3307 Evergreen Way, #707 PMB 139</w:t>
      </w:r>
    </w:p>
    <w:p w14:paraId="65B73328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Washougal, WA 98671</w:t>
      </w:r>
    </w:p>
    <w:p w14:paraId="403274CD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sz w:val="28"/>
          <w:szCs w:val="28"/>
        </w:rPr>
        <w:t>Telephone: +1-</w:t>
      </w: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866-888-9556</w:t>
      </w:r>
    </w:p>
    <w:p w14:paraId="6AB7AC3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Fax: 866-868-5550</w:t>
      </w:r>
    </w:p>
    <w:p w14:paraId="2355DE3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Email: </w:t>
      </w:r>
      <w:hyperlink r:id="rId28" w:history="1">
        <w:r w:rsidRPr="00774275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Info@bytezoom.com</w:t>
        </w:r>
      </w:hyperlink>
    </w:p>
    <w:p w14:paraId="3039EA73" w14:textId="1696E28E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opyright 20</w:t>
      </w:r>
      <w:r w:rsidR="006A3E6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22</w:t>
      </w:r>
      <w:r w:rsidR="001F39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all rights reserved</w:t>
      </w:r>
    </w:p>
    <w:p w14:paraId="49B7A45D" w14:textId="77777777" w:rsidR="00C26B5D" w:rsidRPr="00C26B5D" w:rsidRDefault="00C26B5D" w:rsidP="00C26B5D">
      <w:pPr>
        <w:jc w:val="center"/>
      </w:pPr>
    </w:p>
    <w:sectPr w:rsidR="00C26B5D" w:rsidRPr="00C26B5D" w:rsidSect="00FF7223">
      <w:footerReference w:type="default" r:id="rId29"/>
      <w:pgSz w:w="12240" w:h="15840"/>
      <w:pgMar w:top="567" w:right="851" w:bottom="567" w:left="567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6E3F3" w14:textId="77777777" w:rsidR="004B6F7B" w:rsidRDefault="004B6F7B" w:rsidP="00DF4000">
      <w:pPr>
        <w:spacing w:after="0" w:line="240" w:lineRule="auto"/>
      </w:pPr>
      <w:r>
        <w:separator/>
      </w:r>
    </w:p>
  </w:endnote>
  <w:endnote w:type="continuationSeparator" w:id="0">
    <w:p w14:paraId="6234E343" w14:textId="77777777" w:rsidR="004B6F7B" w:rsidRDefault="004B6F7B" w:rsidP="00DF4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321E" w14:textId="1EE95ABF" w:rsidR="00156F8E" w:rsidRDefault="00156F8E" w:rsidP="007A248A">
    <w:pPr>
      <w:rPr>
        <w:color w:val="7F7F7F" w:themeColor="text1" w:themeTint="80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794B2288" wp14:editId="66DE7AD9">
          <wp:simplePos x="0" y="0"/>
          <wp:positionH relativeFrom="margin">
            <wp:align>left</wp:align>
          </wp:positionH>
          <wp:positionV relativeFrom="paragraph">
            <wp:posOffset>276520</wp:posOffset>
          </wp:positionV>
          <wp:extent cx="469265" cy="473075"/>
          <wp:effectExtent l="0" t="0" r="6985" b="3175"/>
          <wp:wrapTight wrapText="bothSides">
            <wp:wrapPolygon edited="0">
              <wp:start x="5261" y="0"/>
              <wp:lineTo x="0" y="3479"/>
              <wp:lineTo x="0" y="17396"/>
              <wp:lineTo x="5261" y="20875"/>
              <wp:lineTo x="15783" y="20875"/>
              <wp:lineTo x="21045" y="17396"/>
              <wp:lineTo x="21045" y="3479"/>
              <wp:lineTo x="15783" y="0"/>
              <wp:lineTo x="5261" y="0"/>
            </wp:wrapPolygon>
          </wp:wrapTight>
          <wp:docPr id="195" name="Рисунок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265" cy="473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C4A81"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2DEAD0BB" wp14:editId="7ABC6212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7701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45" name="Группа 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549" name="Прямоугольник 46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0" name="Текстовое поле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b/>
                                <w:bCs/>
                                <w:i/>
                                <w:iCs/>
                                <w:color w:val="2F5496" w:themeColor="accent5" w:themeShade="BF"/>
                              </w:rPr>
                              <w:alias w:val="Дата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 MMMM yyyy г."/>
                                <w:lid w:val="ru-RU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1DF6915" w14:textId="6F25B058" w:rsidR="00156F8E" w:rsidRPr="008C4A81" w:rsidRDefault="00DE6592">
                                <w:pPr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</w:pPr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 xml:space="preserve">User Guide – Service Broker </w:t>
                                </w:r>
                                <w:proofErr w:type="spellStart"/>
                                <w:proofErr w:type="gramStart"/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Bytezoom.</w:t>
                                </w:r>
                                <w:r w:rsidR="00D712D4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Services</w:t>
                                </w:r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.BinaryFile</w:t>
                                </w:r>
                                <w:proofErr w:type="spellEnd"/>
                                <w:proofErr w:type="gramEnd"/>
                              </w:p>
                            </w:sdtContent>
                          </w:sdt>
                          <w:p w14:paraId="02CF212D" w14:textId="77777777" w:rsidR="00156F8E" w:rsidRDefault="00156F8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EAD0BB" id="Группа 45" o:spid="_x0000_s1026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">
              <v:rect id="Прямоугольник 46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е поле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" filled="f" stroked="f" strokeweight=".5pt">
                <v:textbox inset=",,,0">
                  <w:txbxContent>
                    <w:sdt>
                      <w:sdtPr>
                        <w:rPr>
                          <w:b/>
                          <w:bCs/>
                          <w:i/>
                          <w:iCs/>
                          <w:color w:val="2F5496" w:themeColor="accent5" w:themeShade="BF"/>
                        </w:rPr>
                        <w:alias w:val="Дата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 MMMM yyyy г."/>
                          <w:lid w:val="ru-RU"/>
                          <w:storeMappedDataAs w:val="dateTime"/>
                          <w:calendar w:val="gregorian"/>
                        </w:date>
                      </w:sdtPr>
                      <w:sdtContent>
                        <w:p w14:paraId="51DF6915" w14:textId="6F25B058" w:rsidR="00156F8E" w:rsidRPr="008C4A81" w:rsidRDefault="00DE6592">
                          <w:pPr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</w:pPr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 xml:space="preserve">User Guide – Service Broker </w:t>
                          </w:r>
                          <w:proofErr w:type="spellStart"/>
                          <w:proofErr w:type="gramStart"/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Bytezoom.</w:t>
                          </w:r>
                          <w:r w:rsidR="00D712D4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Services</w:t>
                          </w:r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.BinaryFile</w:t>
                          </w:r>
                          <w:proofErr w:type="spellEnd"/>
                          <w:proofErr w:type="gramEnd"/>
                        </w:p>
                      </w:sdtContent>
                    </w:sdt>
                    <w:p w14:paraId="02CF212D" w14:textId="77777777" w:rsidR="00156F8E" w:rsidRDefault="00156F8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8C4A81">
      <w:rPr>
        <w:noProof/>
        <w:color w:val="7F7F7F" w:themeColor="text1" w:themeTint="80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EFA3F6B" wp14:editId="015FC0E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7701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Прямоугольник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F3866F4" w14:textId="77777777" w:rsidR="00156F8E" w:rsidRDefault="00156F8E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ru-RU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FA3F6B" id="Прямоугольник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5F3866F4" w14:textId="77777777" w:rsidR="00156F8E" w:rsidRDefault="00156F8E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ru-RU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9BA52" w14:textId="77777777" w:rsidR="004B6F7B" w:rsidRDefault="004B6F7B" w:rsidP="00DF4000">
      <w:pPr>
        <w:spacing w:after="0" w:line="240" w:lineRule="auto"/>
      </w:pPr>
      <w:r>
        <w:separator/>
      </w:r>
    </w:p>
  </w:footnote>
  <w:footnote w:type="continuationSeparator" w:id="0">
    <w:p w14:paraId="0D30CF19" w14:textId="77777777" w:rsidR="004B6F7B" w:rsidRDefault="004B6F7B" w:rsidP="00DF40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E7C49"/>
    <w:multiLevelType w:val="multilevel"/>
    <w:tmpl w:val="930248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CB65BA"/>
    <w:multiLevelType w:val="hybridMultilevel"/>
    <w:tmpl w:val="BCDA7B58"/>
    <w:lvl w:ilvl="0" w:tplc="60342438">
      <w:start w:val="4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E7A86"/>
    <w:multiLevelType w:val="hybridMultilevel"/>
    <w:tmpl w:val="0BA4E790"/>
    <w:lvl w:ilvl="0" w:tplc="41DAA7F0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" w15:restartNumberingAfterBreak="0">
    <w:nsid w:val="14152291"/>
    <w:multiLevelType w:val="hybridMultilevel"/>
    <w:tmpl w:val="64FC99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520EB"/>
    <w:multiLevelType w:val="hybridMultilevel"/>
    <w:tmpl w:val="8ABCEBFA"/>
    <w:lvl w:ilvl="0" w:tplc="2E2A7C7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D13BF"/>
    <w:multiLevelType w:val="hybridMultilevel"/>
    <w:tmpl w:val="8368D2E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B0F07"/>
    <w:multiLevelType w:val="hybridMultilevel"/>
    <w:tmpl w:val="1D30F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024526"/>
    <w:multiLevelType w:val="hybridMultilevel"/>
    <w:tmpl w:val="0ACA3AC8"/>
    <w:lvl w:ilvl="0" w:tplc="0419000F">
      <w:start w:val="1"/>
      <w:numFmt w:val="decimal"/>
      <w:lvlText w:val="%1."/>
      <w:lvlJc w:val="left"/>
      <w:pPr>
        <w:ind w:left="709" w:hanging="360"/>
      </w:pPr>
    </w:lvl>
    <w:lvl w:ilvl="1" w:tplc="04190019" w:tentative="1">
      <w:start w:val="1"/>
      <w:numFmt w:val="lowerLetter"/>
      <w:lvlText w:val="%2."/>
      <w:lvlJc w:val="left"/>
      <w:pPr>
        <w:ind w:left="1429" w:hanging="360"/>
      </w:pPr>
    </w:lvl>
    <w:lvl w:ilvl="2" w:tplc="0419001B" w:tentative="1">
      <w:start w:val="1"/>
      <w:numFmt w:val="lowerRoman"/>
      <w:lvlText w:val="%3."/>
      <w:lvlJc w:val="right"/>
      <w:pPr>
        <w:ind w:left="2149" w:hanging="180"/>
      </w:pPr>
    </w:lvl>
    <w:lvl w:ilvl="3" w:tplc="0419000F" w:tentative="1">
      <w:start w:val="1"/>
      <w:numFmt w:val="decimal"/>
      <w:lvlText w:val="%4."/>
      <w:lvlJc w:val="left"/>
      <w:pPr>
        <w:ind w:left="2869" w:hanging="360"/>
      </w:pPr>
    </w:lvl>
    <w:lvl w:ilvl="4" w:tplc="04190019" w:tentative="1">
      <w:start w:val="1"/>
      <w:numFmt w:val="lowerLetter"/>
      <w:lvlText w:val="%5."/>
      <w:lvlJc w:val="left"/>
      <w:pPr>
        <w:ind w:left="3589" w:hanging="360"/>
      </w:pPr>
    </w:lvl>
    <w:lvl w:ilvl="5" w:tplc="0419001B" w:tentative="1">
      <w:start w:val="1"/>
      <w:numFmt w:val="lowerRoman"/>
      <w:lvlText w:val="%6."/>
      <w:lvlJc w:val="right"/>
      <w:pPr>
        <w:ind w:left="4309" w:hanging="180"/>
      </w:pPr>
    </w:lvl>
    <w:lvl w:ilvl="6" w:tplc="0419000F" w:tentative="1">
      <w:start w:val="1"/>
      <w:numFmt w:val="decimal"/>
      <w:lvlText w:val="%7."/>
      <w:lvlJc w:val="left"/>
      <w:pPr>
        <w:ind w:left="5029" w:hanging="360"/>
      </w:pPr>
    </w:lvl>
    <w:lvl w:ilvl="7" w:tplc="04190019" w:tentative="1">
      <w:start w:val="1"/>
      <w:numFmt w:val="lowerLetter"/>
      <w:lvlText w:val="%8."/>
      <w:lvlJc w:val="left"/>
      <w:pPr>
        <w:ind w:left="5749" w:hanging="360"/>
      </w:pPr>
    </w:lvl>
    <w:lvl w:ilvl="8" w:tplc="041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8" w15:restartNumberingAfterBreak="0">
    <w:nsid w:val="2886509E"/>
    <w:multiLevelType w:val="hybridMultilevel"/>
    <w:tmpl w:val="169475C2"/>
    <w:lvl w:ilvl="0" w:tplc="041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A594062"/>
    <w:multiLevelType w:val="hybridMultilevel"/>
    <w:tmpl w:val="F4A864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5428B5"/>
    <w:multiLevelType w:val="multilevel"/>
    <w:tmpl w:val="D714D6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98730F"/>
    <w:multiLevelType w:val="hybridMultilevel"/>
    <w:tmpl w:val="C4545C9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DD6D8E"/>
    <w:multiLevelType w:val="hybridMultilevel"/>
    <w:tmpl w:val="1A5A5756"/>
    <w:lvl w:ilvl="0" w:tplc="02BC605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37C11BF4"/>
    <w:multiLevelType w:val="hybridMultilevel"/>
    <w:tmpl w:val="2252F34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370F3"/>
    <w:multiLevelType w:val="hybridMultilevel"/>
    <w:tmpl w:val="C26E7E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E43F4"/>
    <w:multiLevelType w:val="multilevel"/>
    <w:tmpl w:val="490016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B3310A"/>
    <w:multiLevelType w:val="hybridMultilevel"/>
    <w:tmpl w:val="7EA63A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D60FCB"/>
    <w:multiLevelType w:val="hybridMultilevel"/>
    <w:tmpl w:val="00D8C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3A5A1E"/>
    <w:multiLevelType w:val="hybridMultilevel"/>
    <w:tmpl w:val="FB28B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6F11C8E"/>
    <w:multiLevelType w:val="hybridMultilevel"/>
    <w:tmpl w:val="10FCF1EE"/>
    <w:lvl w:ilvl="0" w:tplc="1248D9CC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40875"/>
    <w:multiLevelType w:val="hybridMultilevel"/>
    <w:tmpl w:val="239EDE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71869"/>
    <w:multiLevelType w:val="hybridMultilevel"/>
    <w:tmpl w:val="0C4AF3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C4C60"/>
    <w:multiLevelType w:val="hybridMultilevel"/>
    <w:tmpl w:val="B1B28644"/>
    <w:lvl w:ilvl="0" w:tplc="041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8A4944"/>
    <w:multiLevelType w:val="hybridMultilevel"/>
    <w:tmpl w:val="FE966EC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B7513"/>
    <w:multiLevelType w:val="hybridMultilevel"/>
    <w:tmpl w:val="3D8C72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F71CC"/>
    <w:multiLevelType w:val="hybridMultilevel"/>
    <w:tmpl w:val="41F00704"/>
    <w:lvl w:ilvl="0" w:tplc="1B481F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A183FCA"/>
    <w:multiLevelType w:val="multilevel"/>
    <w:tmpl w:val="930248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D0F15"/>
    <w:multiLevelType w:val="hybridMultilevel"/>
    <w:tmpl w:val="82C647C6"/>
    <w:lvl w:ilvl="0" w:tplc="041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C7207E0"/>
    <w:multiLevelType w:val="hybridMultilevel"/>
    <w:tmpl w:val="8F40FD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773DE4"/>
    <w:multiLevelType w:val="hybridMultilevel"/>
    <w:tmpl w:val="F8DEF08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1655374754">
    <w:abstractNumId w:val="12"/>
  </w:num>
  <w:num w:numId="2" w16cid:durableId="174803532">
    <w:abstractNumId w:val="21"/>
  </w:num>
  <w:num w:numId="3" w16cid:durableId="1629626496">
    <w:abstractNumId w:val="20"/>
  </w:num>
  <w:num w:numId="4" w16cid:durableId="340816900">
    <w:abstractNumId w:val="6"/>
  </w:num>
  <w:num w:numId="5" w16cid:durableId="1686784121">
    <w:abstractNumId w:val="17"/>
  </w:num>
  <w:num w:numId="6" w16cid:durableId="600526270">
    <w:abstractNumId w:val="14"/>
  </w:num>
  <w:num w:numId="7" w16cid:durableId="730152394">
    <w:abstractNumId w:val="8"/>
  </w:num>
  <w:num w:numId="8" w16cid:durableId="4981761">
    <w:abstractNumId w:val="13"/>
  </w:num>
  <w:num w:numId="9" w16cid:durableId="125973745">
    <w:abstractNumId w:val="26"/>
  </w:num>
  <w:num w:numId="10" w16cid:durableId="495387462">
    <w:abstractNumId w:val="15"/>
  </w:num>
  <w:num w:numId="11" w16cid:durableId="1573541552">
    <w:abstractNumId w:val="10"/>
  </w:num>
  <w:num w:numId="12" w16cid:durableId="727994517">
    <w:abstractNumId w:val="7"/>
  </w:num>
  <w:num w:numId="13" w16cid:durableId="1072582721">
    <w:abstractNumId w:val="23"/>
  </w:num>
  <w:num w:numId="14" w16cid:durableId="656156716">
    <w:abstractNumId w:val="1"/>
  </w:num>
  <w:num w:numId="15" w16cid:durableId="2072188340">
    <w:abstractNumId w:val="28"/>
  </w:num>
  <w:num w:numId="16" w16cid:durableId="1704743988">
    <w:abstractNumId w:val="22"/>
  </w:num>
  <w:num w:numId="17" w16cid:durableId="833495441">
    <w:abstractNumId w:val="5"/>
  </w:num>
  <w:num w:numId="18" w16cid:durableId="669219488">
    <w:abstractNumId w:val="11"/>
  </w:num>
  <w:num w:numId="19" w16cid:durableId="599415201">
    <w:abstractNumId w:val="16"/>
  </w:num>
  <w:num w:numId="20" w16cid:durableId="493379585">
    <w:abstractNumId w:val="24"/>
  </w:num>
  <w:num w:numId="21" w16cid:durableId="1640529666">
    <w:abstractNumId w:val="3"/>
  </w:num>
  <w:num w:numId="22" w16cid:durableId="247152145">
    <w:abstractNumId w:val="27"/>
  </w:num>
  <w:num w:numId="23" w16cid:durableId="66853212">
    <w:abstractNumId w:val="4"/>
  </w:num>
  <w:num w:numId="24" w16cid:durableId="678388832">
    <w:abstractNumId w:val="19"/>
  </w:num>
  <w:num w:numId="25" w16cid:durableId="1960605871">
    <w:abstractNumId w:val="2"/>
  </w:num>
  <w:num w:numId="26" w16cid:durableId="1902251627">
    <w:abstractNumId w:val="0"/>
  </w:num>
  <w:num w:numId="27" w16cid:durableId="932131026">
    <w:abstractNumId w:val="25"/>
  </w:num>
  <w:num w:numId="28" w16cid:durableId="1064910801">
    <w:abstractNumId w:val="9"/>
  </w:num>
  <w:num w:numId="29" w16cid:durableId="1399981517">
    <w:abstractNumId w:val="18"/>
  </w:num>
  <w:num w:numId="30" w16cid:durableId="455565581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Y0MrMwMjM0s7RU0lEKTi0uzszPAykwqwUAIq3dHSwAAAA="/>
  </w:docVars>
  <w:rsids>
    <w:rsidRoot w:val="00525487"/>
    <w:rsid w:val="00000ACF"/>
    <w:rsid w:val="0000148E"/>
    <w:rsid w:val="00001803"/>
    <w:rsid w:val="000027A5"/>
    <w:rsid w:val="00010118"/>
    <w:rsid w:val="000103E0"/>
    <w:rsid w:val="00012568"/>
    <w:rsid w:val="00015E3B"/>
    <w:rsid w:val="00016B2D"/>
    <w:rsid w:val="00022FA7"/>
    <w:rsid w:val="000261DF"/>
    <w:rsid w:val="00033728"/>
    <w:rsid w:val="00036415"/>
    <w:rsid w:val="0003655E"/>
    <w:rsid w:val="0004160E"/>
    <w:rsid w:val="00044184"/>
    <w:rsid w:val="00045316"/>
    <w:rsid w:val="000521C9"/>
    <w:rsid w:val="00052219"/>
    <w:rsid w:val="00053BE4"/>
    <w:rsid w:val="000614E7"/>
    <w:rsid w:val="00063006"/>
    <w:rsid w:val="00064384"/>
    <w:rsid w:val="0006444A"/>
    <w:rsid w:val="00064864"/>
    <w:rsid w:val="00064BD6"/>
    <w:rsid w:val="0006540F"/>
    <w:rsid w:val="0006689D"/>
    <w:rsid w:val="00067359"/>
    <w:rsid w:val="0007105F"/>
    <w:rsid w:val="00071397"/>
    <w:rsid w:val="00071BE8"/>
    <w:rsid w:val="00077F91"/>
    <w:rsid w:val="00082375"/>
    <w:rsid w:val="000876A0"/>
    <w:rsid w:val="00092A02"/>
    <w:rsid w:val="00094767"/>
    <w:rsid w:val="00096536"/>
    <w:rsid w:val="000A551A"/>
    <w:rsid w:val="000A5BD2"/>
    <w:rsid w:val="000A665B"/>
    <w:rsid w:val="000A7BB2"/>
    <w:rsid w:val="000B242B"/>
    <w:rsid w:val="000B33AE"/>
    <w:rsid w:val="000B3CBC"/>
    <w:rsid w:val="000B3D7B"/>
    <w:rsid w:val="000C2BA9"/>
    <w:rsid w:val="000C2CF1"/>
    <w:rsid w:val="000C3315"/>
    <w:rsid w:val="000C423A"/>
    <w:rsid w:val="000C53CF"/>
    <w:rsid w:val="000C5A1C"/>
    <w:rsid w:val="000C6618"/>
    <w:rsid w:val="000D0D40"/>
    <w:rsid w:val="000D442E"/>
    <w:rsid w:val="000D51FF"/>
    <w:rsid w:val="000F27EA"/>
    <w:rsid w:val="000F48DC"/>
    <w:rsid w:val="000F527D"/>
    <w:rsid w:val="000F6998"/>
    <w:rsid w:val="00101150"/>
    <w:rsid w:val="00115ED6"/>
    <w:rsid w:val="00116E19"/>
    <w:rsid w:val="00122B12"/>
    <w:rsid w:val="00122FE8"/>
    <w:rsid w:val="00123664"/>
    <w:rsid w:val="00123B1D"/>
    <w:rsid w:val="001266E6"/>
    <w:rsid w:val="00126E8C"/>
    <w:rsid w:val="0012722D"/>
    <w:rsid w:val="001277A1"/>
    <w:rsid w:val="00127A68"/>
    <w:rsid w:val="001313BD"/>
    <w:rsid w:val="0013222D"/>
    <w:rsid w:val="001346F5"/>
    <w:rsid w:val="0013621E"/>
    <w:rsid w:val="00140EF1"/>
    <w:rsid w:val="00141604"/>
    <w:rsid w:val="00142FE1"/>
    <w:rsid w:val="00143F43"/>
    <w:rsid w:val="00145B42"/>
    <w:rsid w:val="001533F6"/>
    <w:rsid w:val="00154532"/>
    <w:rsid w:val="0015651D"/>
    <w:rsid w:val="00156F8E"/>
    <w:rsid w:val="00160182"/>
    <w:rsid w:val="00162338"/>
    <w:rsid w:val="001640CB"/>
    <w:rsid w:val="001643B8"/>
    <w:rsid w:val="00164E89"/>
    <w:rsid w:val="00165DAC"/>
    <w:rsid w:val="00166CB5"/>
    <w:rsid w:val="001670F5"/>
    <w:rsid w:val="00167937"/>
    <w:rsid w:val="0017238B"/>
    <w:rsid w:val="00173B50"/>
    <w:rsid w:val="00176B10"/>
    <w:rsid w:val="001778CF"/>
    <w:rsid w:val="001805B0"/>
    <w:rsid w:val="001820CA"/>
    <w:rsid w:val="0018555F"/>
    <w:rsid w:val="00185B3E"/>
    <w:rsid w:val="00186684"/>
    <w:rsid w:val="001925FB"/>
    <w:rsid w:val="00193C41"/>
    <w:rsid w:val="00194254"/>
    <w:rsid w:val="00194352"/>
    <w:rsid w:val="001946B2"/>
    <w:rsid w:val="00195342"/>
    <w:rsid w:val="00196792"/>
    <w:rsid w:val="00196B72"/>
    <w:rsid w:val="001978BD"/>
    <w:rsid w:val="001A2521"/>
    <w:rsid w:val="001A3D79"/>
    <w:rsid w:val="001A72CD"/>
    <w:rsid w:val="001B296D"/>
    <w:rsid w:val="001B2F74"/>
    <w:rsid w:val="001B31C0"/>
    <w:rsid w:val="001B34E3"/>
    <w:rsid w:val="001C1893"/>
    <w:rsid w:val="001C224C"/>
    <w:rsid w:val="001C58D1"/>
    <w:rsid w:val="001C68DF"/>
    <w:rsid w:val="001C742D"/>
    <w:rsid w:val="001D15AC"/>
    <w:rsid w:val="001D196E"/>
    <w:rsid w:val="001D443B"/>
    <w:rsid w:val="001D45FA"/>
    <w:rsid w:val="001D5006"/>
    <w:rsid w:val="001E2105"/>
    <w:rsid w:val="001E3F29"/>
    <w:rsid w:val="001E7891"/>
    <w:rsid w:val="001F3975"/>
    <w:rsid w:val="001F6F40"/>
    <w:rsid w:val="00202FF0"/>
    <w:rsid w:val="00203959"/>
    <w:rsid w:val="00207E85"/>
    <w:rsid w:val="002112B4"/>
    <w:rsid w:val="0021157E"/>
    <w:rsid w:val="00211FA9"/>
    <w:rsid w:val="00216DF3"/>
    <w:rsid w:val="00217891"/>
    <w:rsid w:val="00220CA3"/>
    <w:rsid w:val="00222F33"/>
    <w:rsid w:val="0022441E"/>
    <w:rsid w:val="00225276"/>
    <w:rsid w:val="00226A77"/>
    <w:rsid w:val="00230C01"/>
    <w:rsid w:val="00230C38"/>
    <w:rsid w:val="002319B6"/>
    <w:rsid w:val="00231A3B"/>
    <w:rsid w:val="00235E7F"/>
    <w:rsid w:val="002364F5"/>
    <w:rsid w:val="00237D53"/>
    <w:rsid w:val="00241678"/>
    <w:rsid w:val="00244814"/>
    <w:rsid w:val="002508C9"/>
    <w:rsid w:val="00251126"/>
    <w:rsid w:val="00251803"/>
    <w:rsid w:val="00251EF5"/>
    <w:rsid w:val="00254B6D"/>
    <w:rsid w:val="00255D5E"/>
    <w:rsid w:val="002567B4"/>
    <w:rsid w:val="00257DEE"/>
    <w:rsid w:val="00262E0B"/>
    <w:rsid w:val="00266F82"/>
    <w:rsid w:val="00267022"/>
    <w:rsid w:val="00267412"/>
    <w:rsid w:val="00270BCC"/>
    <w:rsid w:val="00273D5F"/>
    <w:rsid w:val="0027512B"/>
    <w:rsid w:val="002813FB"/>
    <w:rsid w:val="00285AC8"/>
    <w:rsid w:val="002A19C9"/>
    <w:rsid w:val="002A4FA1"/>
    <w:rsid w:val="002A5DBD"/>
    <w:rsid w:val="002A75E4"/>
    <w:rsid w:val="002B2428"/>
    <w:rsid w:val="002B470E"/>
    <w:rsid w:val="002B4CF5"/>
    <w:rsid w:val="002B7C65"/>
    <w:rsid w:val="002C287A"/>
    <w:rsid w:val="002C2A7D"/>
    <w:rsid w:val="002C5468"/>
    <w:rsid w:val="002C6C69"/>
    <w:rsid w:val="002D079B"/>
    <w:rsid w:val="002D0D76"/>
    <w:rsid w:val="002D27B8"/>
    <w:rsid w:val="002E0743"/>
    <w:rsid w:val="002E0B34"/>
    <w:rsid w:val="002E42E1"/>
    <w:rsid w:val="002F0CA4"/>
    <w:rsid w:val="002F1E11"/>
    <w:rsid w:val="002F3066"/>
    <w:rsid w:val="002F3155"/>
    <w:rsid w:val="002F34F0"/>
    <w:rsid w:val="002F3F8D"/>
    <w:rsid w:val="002F40C2"/>
    <w:rsid w:val="002F4270"/>
    <w:rsid w:val="002F5183"/>
    <w:rsid w:val="002F62A7"/>
    <w:rsid w:val="00301E1F"/>
    <w:rsid w:val="00301EF7"/>
    <w:rsid w:val="00304E9A"/>
    <w:rsid w:val="00311695"/>
    <w:rsid w:val="00311D63"/>
    <w:rsid w:val="00313F83"/>
    <w:rsid w:val="003163D0"/>
    <w:rsid w:val="003206DD"/>
    <w:rsid w:val="00321749"/>
    <w:rsid w:val="0032239B"/>
    <w:rsid w:val="0032260D"/>
    <w:rsid w:val="0032283B"/>
    <w:rsid w:val="003314BE"/>
    <w:rsid w:val="00331ABF"/>
    <w:rsid w:val="00331DE9"/>
    <w:rsid w:val="003364E0"/>
    <w:rsid w:val="00336650"/>
    <w:rsid w:val="003370AC"/>
    <w:rsid w:val="00341261"/>
    <w:rsid w:val="00343341"/>
    <w:rsid w:val="00344E26"/>
    <w:rsid w:val="0034561B"/>
    <w:rsid w:val="00345675"/>
    <w:rsid w:val="0034729C"/>
    <w:rsid w:val="00351DAF"/>
    <w:rsid w:val="003526DC"/>
    <w:rsid w:val="003546CC"/>
    <w:rsid w:val="00354B36"/>
    <w:rsid w:val="00360A22"/>
    <w:rsid w:val="0036533A"/>
    <w:rsid w:val="0036587D"/>
    <w:rsid w:val="003709C8"/>
    <w:rsid w:val="0037145C"/>
    <w:rsid w:val="00371A0B"/>
    <w:rsid w:val="00375EFC"/>
    <w:rsid w:val="00377EAA"/>
    <w:rsid w:val="00380D95"/>
    <w:rsid w:val="00382B55"/>
    <w:rsid w:val="0038430D"/>
    <w:rsid w:val="00385DA0"/>
    <w:rsid w:val="003931ED"/>
    <w:rsid w:val="00395086"/>
    <w:rsid w:val="00397BBC"/>
    <w:rsid w:val="00397BF3"/>
    <w:rsid w:val="003A189D"/>
    <w:rsid w:val="003A312D"/>
    <w:rsid w:val="003A4E3F"/>
    <w:rsid w:val="003A50D7"/>
    <w:rsid w:val="003A70EA"/>
    <w:rsid w:val="003B0EE2"/>
    <w:rsid w:val="003B2B6F"/>
    <w:rsid w:val="003B58A7"/>
    <w:rsid w:val="003B6520"/>
    <w:rsid w:val="003C0C0C"/>
    <w:rsid w:val="003C1FB4"/>
    <w:rsid w:val="003C33A5"/>
    <w:rsid w:val="003C69E7"/>
    <w:rsid w:val="003D01D7"/>
    <w:rsid w:val="003D1129"/>
    <w:rsid w:val="003D3918"/>
    <w:rsid w:val="003D7BDE"/>
    <w:rsid w:val="003E0E8E"/>
    <w:rsid w:val="003E5303"/>
    <w:rsid w:val="003E6FA3"/>
    <w:rsid w:val="003F2C4C"/>
    <w:rsid w:val="003F4E03"/>
    <w:rsid w:val="003F644D"/>
    <w:rsid w:val="004012F0"/>
    <w:rsid w:val="00402931"/>
    <w:rsid w:val="00403B40"/>
    <w:rsid w:val="00410597"/>
    <w:rsid w:val="004106F1"/>
    <w:rsid w:val="00411EC4"/>
    <w:rsid w:val="00417B35"/>
    <w:rsid w:val="0042084E"/>
    <w:rsid w:val="00423221"/>
    <w:rsid w:val="0042651B"/>
    <w:rsid w:val="00426D4E"/>
    <w:rsid w:val="00431146"/>
    <w:rsid w:val="00431A77"/>
    <w:rsid w:val="00434BE7"/>
    <w:rsid w:val="0043671E"/>
    <w:rsid w:val="0043731A"/>
    <w:rsid w:val="00443552"/>
    <w:rsid w:val="004462DE"/>
    <w:rsid w:val="00446740"/>
    <w:rsid w:val="00446AD7"/>
    <w:rsid w:val="00447A7D"/>
    <w:rsid w:val="00453147"/>
    <w:rsid w:val="00455861"/>
    <w:rsid w:val="004558B8"/>
    <w:rsid w:val="00456B26"/>
    <w:rsid w:val="00460042"/>
    <w:rsid w:val="004606CF"/>
    <w:rsid w:val="00460A52"/>
    <w:rsid w:val="00461A82"/>
    <w:rsid w:val="00462B3A"/>
    <w:rsid w:val="00471787"/>
    <w:rsid w:val="00473019"/>
    <w:rsid w:val="004764AA"/>
    <w:rsid w:val="004823B2"/>
    <w:rsid w:val="004833CE"/>
    <w:rsid w:val="00483E0E"/>
    <w:rsid w:val="00484181"/>
    <w:rsid w:val="00484925"/>
    <w:rsid w:val="00484F59"/>
    <w:rsid w:val="0049063D"/>
    <w:rsid w:val="00491C59"/>
    <w:rsid w:val="004922E4"/>
    <w:rsid w:val="0049353E"/>
    <w:rsid w:val="00495093"/>
    <w:rsid w:val="00495130"/>
    <w:rsid w:val="00495676"/>
    <w:rsid w:val="004969C2"/>
    <w:rsid w:val="00497DB4"/>
    <w:rsid w:val="004A1F7E"/>
    <w:rsid w:val="004A38F6"/>
    <w:rsid w:val="004A3FF8"/>
    <w:rsid w:val="004A46B8"/>
    <w:rsid w:val="004A7369"/>
    <w:rsid w:val="004B0B7A"/>
    <w:rsid w:val="004B5287"/>
    <w:rsid w:val="004B6913"/>
    <w:rsid w:val="004B6F7B"/>
    <w:rsid w:val="004B6FFF"/>
    <w:rsid w:val="004B7241"/>
    <w:rsid w:val="004C078C"/>
    <w:rsid w:val="004C0AFB"/>
    <w:rsid w:val="004C0ED1"/>
    <w:rsid w:val="004C2B6D"/>
    <w:rsid w:val="004C6450"/>
    <w:rsid w:val="004D057B"/>
    <w:rsid w:val="004D09AF"/>
    <w:rsid w:val="004D3180"/>
    <w:rsid w:val="004D43E7"/>
    <w:rsid w:val="004D72F4"/>
    <w:rsid w:val="004E0447"/>
    <w:rsid w:val="004E0691"/>
    <w:rsid w:val="004E1190"/>
    <w:rsid w:val="004E399C"/>
    <w:rsid w:val="004E509C"/>
    <w:rsid w:val="004E58AC"/>
    <w:rsid w:val="004E5D88"/>
    <w:rsid w:val="004F016F"/>
    <w:rsid w:val="004F3B21"/>
    <w:rsid w:val="004F51B9"/>
    <w:rsid w:val="005028FD"/>
    <w:rsid w:val="00511463"/>
    <w:rsid w:val="005148B6"/>
    <w:rsid w:val="0052370E"/>
    <w:rsid w:val="00525487"/>
    <w:rsid w:val="0052738D"/>
    <w:rsid w:val="00527F4B"/>
    <w:rsid w:val="00535C5F"/>
    <w:rsid w:val="00537833"/>
    <w:rsid w:val="00540305"/>
    <w:rsid w:val="00543188"/>
    <w:rsid w:val="00545DCB"/>
    <w:rsid w:val="00552CBF"/>
    <w:rsid w:val="005533F4"/>
    <w:rsid w:val="00556DD9"/>
    <w:rsid w:val="005600F0"/>
    <w:rsid w:val="00561490"/>
    <w:rsid w:val="00570161"/>
    <w:rsid w:val="00571000"/>
    <w:rsid w:val="0057126D"/>
    <w:rsid w:val="005715AB"/>
    <w:rsid w:val="0057288A"/>
    <w:rsid w:val="00572A9A"/>
    <w:rsid w:val="005766A6"/>
    <w:rsid w:val="0058029D"/>
    <w:rsid w:val="00582E0D"/>
    <w:rsid w:val="00584413"/>
    <w:rsid w:val="0058572A"/>
    <w:rsid w:val="00590DE4"/>
    <w:rsid w:val="00592B9F"/>
    <w:rsid w:val="00592D6B"/>
    <w:rsid w:val="0059520A"/>
    <w:rsid w:val="00596C43"/>
    <w:rsid w:val="005A0CB0"/>
    <w:rsid w:val="005A135E"/>
    <w:rsid w:val="005A152F"/>
    <w:rsid w:val="005A157D"/>
    <w:rsid w:val="005A557E"/>
    <w:rsid w:val="005B4EA1"/>
    <w:rsid w:val="005B5EB0"/>
    <w:rsid w:val="005C2DFA"/>
    <w:rsid w:val="005C3CB0"/>
    <w:rsid w:val="005C5B28"/>
    <w:rsid w:val="005C6245"/>
    <w:rsid w:val="005D15DE"/>
    <w:rsid w:val="005D5AD9"/>
    <w:rsid w:val="005E12A7"/>
    <w:rsid w:val="005E162A"/>
    <w:rsid w:val="005E592E"/>
    <w:rsid w:val="005F1A32"/>
    <w:rsid w:val="005F787F"/>
    <w:rsid w:val="00600B31"/>
    <w:rsid w:val="00610A0E"/>
    <w:rsid w:val="00610EE4"/>
    <w:rsid w:val="00612B69"/>
    <w:rsid w:val="00612C56"/>
    <w:rsid w:val="00620F00"/>
    <w:rsid w:val="00625E03"/>
    <w:rsid w:val="00630193"/>
    <w:rsid w:val="00631E1A"/>
    <w:rsid w:val="00635F89"/>
    <w:rsid w:val="0064126C"/>
    <w:rsid w:val="006454A8"/>
    <w:rsid w:val="0065245D"/>
    <w:rsid w:val="00657598"/>
    <w:rsid w:val="0066109D"/>
    <w:rsid w:val="00662EE7"/>
    <w:rsid w:val="00666082"/>
    <w:rsid w:val="00672C15"/>
    <w:rsid w:val="00673AF8"/>
    <w:rsid w:val="006753E2"/>
    <w:rsid w:val="00677FDE"/>
    <w:rsid w:val="00684EED"/>
    <w:rsid w:val="00687327"/>
    <w:rsid w:val="00687C22"/>
    <w:rsid w:val="00693F0D"/>
    <w:rsid w:val="006A3668"/>
    <w:rsid w:val="006A3E61"/>
    <w:rsid w:val="006A4D21"/>
    <w:rsid w:val="006C0D33"/>
    <w:rsid w:val="006C157D"/>
    <w:rsid w:val="006C19C4"/>
    <w:rsid w:val="006C3A99"/>
    <w:rsid w:val="006D3101"/>
    <w:rsid w:val="006E4960"/>
    <w:rsid w:val="006E5117"/>
    <w:rsid w:val="006E5F05"/>
    <w:rsid w:val="006E60B6"/>
    <w:rsid w:val="006F09B0"/>
    <w:rsid w:val="006F1F98"/>
    <w:rsid w:val="006F2485"/>
    <w:rsid w:val="006F4C96"/>
    <w:rsid w:val="006F7F15"/>
    <w:rsid w:val="007008A1"/>
    <w:rsid w:val="007016DF"/>
    <w:rsid w:val="007079C2"/>
    <w:rsid w:val="00713CB9"/>
    <w:rsid w:val="00714A64"/>
    <w:rsid w:val="00717558"/>
    <w:rsid w:val="00717711"/>
    <w:rsid w:val="007217E3"/>
    <w:rsid w:val="007222EF"/>
    <w:rsid w:val="00723A64"/>
    <w:rsid w:val="00723E2D"/>
    <w:rsid w:val="0072437B"/>
    <w:rsid w:val="007261B8"/>
    <w:rsid w:val="0073037B"/>
    <w:rsid w:val="00732038"/>
    <w:rsid w:val="007329C8"/>
    <w:rsid w:val="00733441"/>
    <w:rsid w:val="00737C20"/>
    <w:rsid w:val="007441E4"/>
    <w:rsid w:val="007460FF"/>
    <w:rsid w:val="007476FE"/>
    <w:rsid w:val="00750E1B"/>
    <w:rsid w:val="00752135"/>
    <w:rsid w:val="007558EF"/>
    <w:rsid w:val="0075659A"/>
    <w:rsid w:val="0075785F"/>
    <w:rsid w:val="0076368F"/>
    <w:rsid w:val="00763E84"/>
    <w:rsid w:val="00764350"/>
    <w:rsid w:val="0076575E"/>
    <w:rsid w:val="007719AD"/>
    <w:rsid w:val="00774275"/>
    <w:rsid w:val="00776B29"/>
    <w:rsid w:val="00781249"/>
    <w:rsid w:val="007848AE"/>
    <w:rsid w:val="0078591F"/>
    <w:rsid w:val="00791272"/>
    <w:rsid w:val="007922ED"/>
    <w:rsid w:val="00792CE5"/>
    <w:rsid w:val="00793149"/>
    <w:rsid w:val="007932B1"/>
    <w:rsid w:val="007933B6"/>
    <w:rsid w:val="007A248A"/>
    <w:rsid w:val="007A376A"/>
    <w:rsid w:val="007A3D59"/>
    <w:rsid w:val="007A4FDD"/>
    <w:rsid w:val="007A7AA7"/>
    <w:rsid w:val="007B1DF3"/>
    <w:rsid w:val="007B221E"/>
    <w:rsid w:val="007B434B"/>
    <w:rsid w:val="007B473C"/>
    <w:rsid w:val="007B6218"/>
    <w:rsid w:val="007B6391"/>
    <w:rsid w:val="007C1500"/>
    <w:rsid w:val="007C2E99"/>
    <w:rsid w:val="007C646A"/>
    <w:rsid w:val="007D5BBD"/>
    <w:rsid w:val="007D656A"/>
    <w:rsid w:val="007D6A82"/>
    <w:rsid w:val="007E3C03"/>
    <w:rsid w:val="007E6E39"/>
    <w:rsid w:val="007E72CB"/>
    <w:rsid w:val="007F322F"/>
    <w:rsid w:val="007F35A3"/>
    <w:rsid w:val="007F517F"/>
    <w:rsid w:val="007F6483"/>
    <w:rsid w:val="00801A32"/>
    <w:rsid w:val="00804C25"/>
    <w:rsid w:val="00804CE8"/>
    <w:rsid w:val="00805458"/>
    <w:rsid w:val="00806D12"/>
    <w:rsid w:val="0080748E"/>
    <w:rsid w:val="008104E5"/>
    <w:rsid w:val="00810BD1"/>
    <w:rsid w:val="00815313"/>
    <w:rsid w:val="008157CC"/>
    <w:rsid w:val="00822589"/>
    <w:rsid w:val="00822BB1"/>
    <w:rsid w:val="00825332"/>
    <w:rsid w:val="00825474"/>
    <w:rsid w:val="00826BCC"/>
    <w:rsid w:val="008337C1"/>
    <w:rsid w:val="00835BB3"/>
    <w:rsid w:val="00842051"/>
    <w:rsid w:val="00845447"/>
    <w:rsid w:val="008457AA"/>
    <w:rsid w:val="008464FD"/>
    <w:rsid w:val="00846561"/>
    <w:rsid w:val="00850995"/>
    <w:rsid w:val="008515A4"/>
    <w:rsid w:val="008557FC"/>
    <w:rsid w:val="00857092"/>
    <w:rsid w:val="00861254"/>
    <w:rsid w:val="00871AB4"/>
    <w:rsid w:val="00880115"/>
    <w:rsid w:val="00881F1C"/>
    <w:rsid w:val="00883CFE"/>
    <w:rsid w:val="00884004"/>
    <w:rsid w:val="0088515B"/>
    <w:rsid w:val="0088772E"/>
    <w:rsid w:val="008902A0"/>
    <w:rsid w:val="008925AD"/>
    <w:rsid w:val="00895225"/>
    <w:rsid w:val="008A24ED"/>
    <w:rsid w:val="008A5467"/>
    <w:rsid w:val="008A5AB4"/>
    <w:rsid w:val="008A5EC2"/>
    <w:rsid w:val="008A6A44"/>
    <w:rsid w:val="008A6E4E"/>
    <w:rsid w:val="008A7326"/>
    <w:rsid w:val="008B0195"/>
    <w:rsid w:val="008C0AD3"/>
    <w:rsid w:val="008C28F2"/>
    <w:rsid w:val="008C4995"/>
    <w:rsid w:val="008C4A81"/>
    <w:rsid w:val="008C4E5F"/>
    <w:rsid w:val="008D0380"/>
    <w:rsid w:val="008D2764"/>
    <w:rsid w:val="008D2F25"/>
    <w:rsid w:val="008D5D7B"/>
    <w:rsid w:val="008D7AC9"/>
    <w:rsid w:val="008E1A58"/>
    <w:rsid w:val="008E2A02"/>
    <w:rsid w:val="008E2CF3"/>
    <w:rsid w:val="008E579B"/>
    <w:rsid w:val="008E6887"/>
    <w:rsid w:val="008E7086"/>
    <w:rsid w:val="008F0B68"/>
    <w:rsid w:val="008F0E27"/>
    <w:rsid w:val="008F283B"/>
    <w:rsid w:val="008F2979"/>
    <w:rsid w:val="008F37AF"/>
    <w:rsid w:val="008F4812"/>
    <w:rsid w:val="008F4EFB"/>
    <w:rsid w:val="008F5F73"/>
    <w:rsid w:val="008F7AC1"/>
    <w:rsid w:val="00903B91"/>
    <w:rsid w:val="00906AD7"/>
    <w:rsid w:val="00912A09"/>
    <w:rsid w:val="00916537"/>
    <w:rsid w:val="00921BDC"/>
    <w:rsid w:val="00922449"/>
    <w:rsid w:val="00924E54"/>
    <w:rsid w:val="00930A9C"/>
    <w:rsid w:val="0093192A"/>
    <w:rsid w:val="0093203F"/>
    <w:rsid w:val="00932CA3"/>
    <w:rsid w:val="00936E35"/>
    <w:rsid w:val="0094161C"/>
    <w:rsid w:val="0094470D"/>
    <w:rsid w:val="0094708E"/>
    <w:rsid w:val="00956245"/>
    <w:rsid w:val="00956B8D"/>
    <w:rsid w:val="0095738B"/>
    <w:rsid w:val="00957CBC"/>
    <w:rsid w:val="0096380F"/>
    <w:rsid w:val="00963CE5"/>
    <w:rsid w:val="009649F0"/>
    <w:rsid w:val="00965299"/>
    <w:rsid w:val="00965EB8"/>
    <w:rsid w:val="00966C0A"/>
    <w:rsid w:val="009711E2"/>
    <w:rsid w:val="009719E7"/>
    <w:rsid w:val="0097238B"/>
    <w:rsid w:val="00980DEE"/>
    <w:rsid w:val="00981679"/>
    <w:rsid w:val="00981F01"/>
    <w:rsid w:val="009836B1"/>
    <w:rsid w:val="0098525B"/>
    <w:rsid w:val="00986300"/>
    <w:rsid w:val="00987E67"/>
    <w:rsid w:val="00991ABF"/>
    <w:rsid w:val="00991E55"/>
    <w:rsid w:val="00993170"/>
    <w:rsid w:val="00995337"/>
    <w:rsid w:val="00995732"/>
    <w:rsid w:val="00996999"/>
    <w:rsid w:val="0099700B"/>
    <w:rsid w:val="0099746D"/>
    <w:rsid w:val="00997ABC"/>
    <w:rsid w:val="009A19CB"/>
    <w:rsid w:val="009A4B9E"/>
    <w:rsid w:val="009A6399"/>
    <w:rsid w:val="009B17A2"/>
    <w:rsid w:val="009B1A84"/>
    <w:rsid w:val="009B2F7A"/>
    <w:rsid w:val="009B4707"/>
    <w:rsid w:val="009B726F"/>
    <w:rsid w:val="009C57D8"/>
    <w:rsid w:val="009C61AC"/>
    <w:rsid w:val="009D111F"/>
    <w:rsid w:val="009D1130"/>
    <w:rsid w:val="009D1447"/>
    <w:rsid w:val="009D60B6"/>
    <w:rsid w:val="009D665B"/>
    <w:rsid w:val="009E057A"/>
    <w:rsid w:val="009E16C3"/>
    <w:rsid w:val="009E64F5"/>
    <w:rsid w:val="009E66CE"/>
    <w:rsid w:val="009E77B4"/>
    <w:rsid w:val="009F1C2B"/>
    <w:rsid w:val="00A02A78"/>
    <w:rsid w:val="00A04117"/>
    <w:rsid w:val="00A04CA4"/>
    <w:rsid w:val="00A064DC"/>
    <w:rsid w:val="00A1795D"/>
    <w:rsid w:val="00A17A4A"/>
    <w:rsid w:val="00A21794"/>
    <w:rsid w:val="00A305C6"/>
    <w:rsid w:val="00A323A4"/>
    <w:rsid w:val="00A3411E"/>
    <w:rsid w:val="00A354B0"/>
    <w:rsid w:val="00A40456"/>
    <w:rsid w:val="00A40B3B"/>
    <w:rsid w:val="00A41967"/>
    <w:rsid w:val="00A447E3"/>
    <w:rsid w:val="00A44A4F"/>
    <w:rsid w:val="00A46ED9"/>
    <w:rsid w:val="00A5141A"/>
    <w:rsid w:val="00A55CF0"/>
    <w:rsid w:val="00A55F9E"/>
    <w:rsid w:val="00A56A00"/>
    <w:rsid w:val="00A5710E"/>
    <w:rsid w:val="00A62264"/>
    <w:rsid w:val="00A74837"/>
    <w:rsid w:val="00A76361"/>
    <w:rsid w:val="00A833DD"/>
    <w:rsid w:val="00A92C64"/>
    <w:rsid w:val="00A93010"/>
    <w:rsid w:val="00A955B5"/>
    <w:rsid w:val="00A95B9D"/>
    <w:rsid w:val="00A963B3"/>
    <w:rsid w:val="00A97CC1"/>
    <w:rsid w:val="00AA068F"/>
    <w:rsid w:val="00AA24C2"/>
    <w:rsid w:val="00AA7D99"/>
    <w:rsid w:val="00AB7D9F"/>
    <w:rsid w:val="00AC3D5A"/>
    <w:rsid w:val="00AC4475"/>
    <w:rsid w:val="00AC66B0"/>
    <w:rsid w:val="00AC7135"/>
    <w:rsid w:val="00AC73E4"/>
    <w:rsid w:val="00AD6CA3"/>
    <w:rsid w:val="00AD7FA9"/>
    <w:rsid w:val="00AE12E4"/>
    <w:rsid w:val="00AE3A34"/>
    <w:rsid w:val="00AF3AA3"/>
    <w:rsid w:val="00AF45B2"/>
    <w:rsid w:val="00AF4AB0"/>
    <w:rsid w:val="00AF4CA4"/>
    <w:rsid w:val="00AF7AF4"/>
    <w:rsid w:val="00B00D63"/>
    <w:rsid w:val="00B07D2D"/>
    <w:rsid w:val="00B10321"/>
    <w:rsid w:val="00B13A95"/>
    <w:rsid w:val="00B16E9E"/>
    <w:rsid w:val="00B2045D"/>
    <w:rsid w:val="00B21689"/>
    <w:rsid w:val="00B21D06"/>
    <w:rsid w:val="00B237F3"/>
    <w:rsid w:val="00B249C9"/>
    <w:rsid w:val="00B2508D"/>
    <w:rsid w:val="00B30DBE"/>
    <w:rsid w:val="00B3228C"/>
    <w:rsid w:val="00B3364E"/>
    <w:rsid w:val="00B3476C"/>
    <w:rsid w:val="00B34F4E"/>
    <w:rsid w:val="00B357B8"/>
    <w:rsid w:val="00B375EF"/>
    <w:rsid w:val="00B40EB4"/>
    <w:rsid w:val="00B415AB"/>
    <w:rsid w:val="00B444B6"/>
    <w:rsid w:val="00B44AC1"/>
    <w:rsid w:val="00B45BD6"/>
    <w:rsid w:val="00B461DE"/>
    <w:rsid w:val="00B461EB"/>
    <w:rsid w:val="00B509D8"/>
    <w:rsid w:val="00B51A20"/>
    <w:rsid w:val="00B565C8"/>
    <w:rsid w:val="00B613A6"/>
    <w:rsid w:val="00B614B6"/>
    <w:rsid w:val="00B624D8"/>
    <w:rsid w:val="00B625D4"/>
    <w:rsid w:val="00B63318"/>
    <w:rsid w:val="00B6520B"/>
    <w:rsid w:val="00B658B3"/>
    <w:rsid w:val="00B6708E"/>
    <w:rsid w:val="00B774C9"/>
    <w:rsid w:val="00B80540"/>
    <w:rsid w:val="00B8136D"/>
    <w:rsid w:val="00B821FD"/>
    <w:rsid w:val="00B827ED"/>
    <w:rsid w:val="00B83DDD"/>
    <w:rsid w:val="00B8442F"/>
    <w:rsid w:val="00B84492"/>
    <w:rsid w:val="00B84ABD"/>
    <w:rsid w:val="00B8684E"/>
    <w:rsid w:val="00B87CA0"/>
    <w:rsid w:val="00B95C12"/>
    <w:rsid w:val="00B968EA"/>
    <w:rsid w:val="00B96F5B"/>
    <w:rsid w:val="00BA79B8"/>
    <w:rsid w:val="00BA7F5B"/>
    <w:rsid w:val="00BB25E6"/>
    <w:rsid w:val="00BB6BC3"/>
    <w:rsid w:val="00BC53C1"/>
    <w:rsid w:val="00BD69B1"/>
    <w:rsid w:val="00BE1D46"/>
    <w:rsid w:val="00BE27A8"/>
    <w:rsid w:val="00BE4B93"/>
    <w:rsid w:val="00BE764A"/>
    <w:rsid w:val="00BE77A6"/>
    <w:rsid w:val="00BF2339"/>
    <w:rsid w:val="00BF583B"/>
    <w:rsid w:val="00C03FE8"/>
    <w:rsid w:val="00C12C9C"/>
    <w:rsid w:val="00C14036"/>
    <w:rsid w:val="00C166E5"/>
    <w:rsid w:val="00C17082"/>
    <w:rsid w:val="00C26B5D"/>
    <w:rsid w:val="00C31273"/>
    <w:rsid w:val="00C31623"/>
    <w:rsid w:val="00C3172E"/>
    <w:rsid w:val="00C32B43"/>
    <w:rsid w:val="00C343C8"/>
    <w:rsid w:val="00C3668C"/>
    <w:rsid w:val="00C37A03"/>
    <w:rsid w:val="00C4011A"/>
    <w:rsid w:val="00C434A5"/>
    <w:rsid w:val="00C43E37"/>
    <w:rsid w:val="00C47265"/>
    <w:rsid w:val="00C475B9"/>
    <w:rsid w:val="00C510F3"/>
    <w:rsid w:val="00C535B2"/>
    <w:rsid w:val="00C55304"/>
    <w:rsid w:val="00C57463"/>
    <w:rsid w:val="00C60147"/>
    <w:rsid w:val="00C63844"/>
    <w:rsid w:val="00C643BA"/>
    <w:rsid w:val="00C64BB7"/>
    <w:rsid w:val="00C67659"/>
    <w:rsid w:val="00C73D73"/>
    <w:rsid w:val="00C74A5E"/>
    <w:rsid w:val="00C761F7"/>
    <w:rsid w:val="00C76E42"/>
    <w:rsid w:val="00C76E54"/>
    <w:rsid w:val="00C77AF5"/>
    <w:rsid w:val="00C85BBF"/>
    <w:rsid w:val="00C86B04"/>
    <w:rsid w:val="00C86E29"/>
    <w:rsid w:val="00C90831"/>
    <w:rsid w:val="00C92C49"/>
    <w:rsid w:val="00C94F8D"/>
    <w:rsid w:val="00C96CC7"/>
    <w:rsid w:val="00CA05F3"/>
    <w:rsid w:val="00CA0B58"/>
    <w:rsid w:val="00CA1850"/>
    <w:rsid w:val="00CA34AE"/>
    <w:rsid w:val="00CA4C5F"/>
    <w:rsid w:val="00CA7174"/>
    <w:rsid w:val="00CB4809"/>
    <w:rsid w:val="00CB6556"/>
    <w:rsid w:val="00CB7C2F"/>
    <w:rsid w:val="00CC22F3"/>
    <w:rsid w:val="00CC700C"/>
    <w:rsid w:val="00CD18DE"/>
    <w:rsid w:val="00CE0FBF"/>
    <w:rsid w:val="00CE3F34"/>
    <w:rsid w:val="00CE6A7B"/>
    <w:rsid w:val="00CF218F"/>
    <w:rsid w:val="00CF57DD"/>
    <w:rsid w:val="00CF5B07"/>
    <w:rsid w:val="00CF6095"/>
    <w:rsid w:val="00D0335A"/>
    <w:rsid w:val="00D03A2A"/>
    <w:rsid w:val="00D03BA1"/>
    <w:rsid w:val="00D04A6D"/>
    <w:rsid w:val="00D06C07"/>
    <w:rsid w:val="00D1356A"/>
    <w:rsid w:val="00D20B8A"/>
    <w:rsid w:val="00D21483"/>
    <w:rsid w:val="00D21C93"/>
    <w:rsid w:val="00D23711"/>
    <w:rsid w:val="00D23FDC"/>
    <w:rsid w:val="00D249CE"/>
    <w:rsid w:val="00D30A9B"/>
    <w:rsid w:val="00D32D9F"/>
    <w:rsid w:val="00D3374A"/>
    <w:rsid w:val="00D369CF"/>
    <w:rsid w:val="00D42220"/>
    <w:rsid w:val="00D45AE4"/>
    <w:rsid w:val="00D4697C"/>
    <w:rsid w:val="00D53558"/>
    <w:rsid w:val="00D536AC"/>
    <w:rsid w:val="00D57EDE"/>
    <w:rsid w:val="00D57FEB"/>
    <w:rsid w:val="00D6191C"/>
    <w:rsid w:val="00D62CA5"/>
    <w:rsid w:val="00D65121"/>
    <w:rsid w:val="00D651E3"/>
    <w:rsid w:val="00D712D4"/>
    <w:rsid w:val="00D8394B"/>
    <w:rsid w:val="00D85172"/>
    <w:rsid w:val="00D8599E"/>
    <w:rsid w:val="00D862EE"/>
    <w:rsid w:val="00D96A5D"/>
    <w:rsid w:val="00DA6469"/>
    <w:rsid w:val="00DA7129"/>
    <w:rsid w:val="00DB0E74"/>
    <w:rsid w:val="00DB5769"/>
    <w:rsid w:val="00DB77A6"/>
    <w:rsid w:val="00DB7845"/>
    <w:rsid w:val="00DC26DF"/>
    <w:rsid w:val="00DC2CE5"/>
    <w:rsid w:val="00DC3DF3"/>
    <w:rsid w:val="00DC5ECC"/>
    <w:rsid w:val="00DC6E70"/>
    <w:rsid w:val="00DC77B9"/>
    <w:rsid w:val="00DD34CF"/>
    <w:rsid w:val="00DD4679"/>
    <w:rsid w:val="00DD6D13"/>
    <w:rsid w:val="00DE0699"/>
    <w:rsid w:val="00DE07A0"/>
    <w:rsid w:val="00DE1197"/>
    <w:rsid w:val="00DE6592"/>
    <w:rsid w:val="00DF4000"/>
    <w:rsid w:val="00E00BAD"/>
    <w:rsid w:val="00E01697"/>
    <w:rsid w:val="00E01E8F"/>
    <w:rsid w:val="00E01EF3"/>
    <w:rsid w:val="00E01FA7"/>
    <w:rsid w:val="00E03180"/>
    <w:rsid w:val="00E0576F"/>
    <w:rsid w:val="00E0656E"/>
    <w:rsid w:val="00E06FE9"/>
    <w:rsid w:val="00E07CF0"/>
    <w:rsid w:val="00E11805"/>
    <w:rsid w:val="00E1415A"/>
    <w:rsid w:val="00E17D7B"/>
    <w:rsid w:val="00E2096A"/>
    <w:rsid w:val="00E22603"/>
    <w:rsid w:val="00E2262C"/>
    <w:rsid w:val="00E24FDC"/>
    <w:rsid w:val="00E34307"/>
    <w:rsid w:val="00E34A12"/>
    <w:rsid w:val="00E3534A"/>
    <w:rsid w:val="00E3646E"/>
    <w:rsid w:val="00E37F25"/>
    <w:rsid w:val="00E37F6D"/>
    <w:rsid w:val="00E40CD0"/>
    <w:rsid w:val="00E455CF"/>
    <w:rsid w:val="00E46394"/>
    <w:rsid w:val="00E514F0"/>
    <w:rsid w:val="00E52EB4"/>
    <w:rsid w:val="00E544C7"/>
    <w:rsid w:val="00E55F11"/>
    <w:rsid w:val="00E56D0B"/>
    <w:rsid w:val="00E60265"/>
    <w:rsid w:val="00E63A17"/>
    <w:rsid w:val="00E653D5"/>
    <w:rsid w:val="00E6547D"/>
    <w:rsid w:val="00E65A09"/>
    <w:rsid w:val="00E65C20"/>
    <w:rsid w:val="00E66985"/>
    <w:rsid w:val="00E717AE"/>
    <w:rsid w:val="00E75FD8"/>
    <w:rsid w:val="00E764D6"/>
    <w:rsid w:val="00E76584"/>
    <w:rsid w:val="00E76822"/>
    <w:rsid w:val="00E77115"/>
    <w:rsid w:val="00E77FCB"/>
    <w:rsid w:val="00E80ADB"/>
    <w:rsid w:val="00E82019"/>
    <w:rsid w:val="00E824F3"/>
    <w:rsid w:val="00E82959"/>
    <w:rsid w:val="00E86D1A"/>
    <w:rsid w:val="00E90647"/>
    <w:rsid w:val="00E90DAA"/>
    <w:rsid w:val="00E90FBD"/>
    <w:rsid w:val="00E91757"/>
    <w:rsid w:val="00E94537"/>
    <w:rsid w:val="00EA3B1B"/>
    <w:rsid w:val="00EA5073"/>
    <w:rsid w:val="00EA6C5A"/>
    <w:rsid w:val="00EA77B0"/>
    <w:rsid w:val="00EB27DD"/>
    <w:rsid w:val="00EB5BD4"/>
    <w:rsid w:val="00EB65E9"/>
    <w:rsid w:val="00EB7E13"/>
    <w:rsid w:val="00EC5129"/>
    <w:rsid w:val="00EC5533"/>
    <w:rsid w:val="00EC7B76"/>
    <w:rsid w:val="00EC7CC7"/>
    <w:rsid w:val="00ED1626"/>
    <w:rsid w:val="00ED1F1C"/>
    <w:rsid w:val="00ED24A3"/>
    <w:rsid w:val="00ED6B8C"/>
    <w:rsid w:val="00EE2391"/>
    <w:rsid w:val="00EE3B19"/>
    <w:rsid w:val="00EE416D"/>
    <w:rsid w:val="00EE50FD"/>
    <w:rsid w:val="00EE7421"/>
    <w:rsid w:val="00EE7831"/>
    <w:rsid w:val="00EF0FF2"/>
    <w:rsid w:val="00EF13C9"/>
    <w:rsid w:val="00EF4ACE"/>
    <w:rsid w:val="00F03E41"/>
    <w:rsid w:val="00F07313"/>
    <w:rsid w:val="00F079BE"/>
    <w:rsid w:val="00F07C37"/>
    <w:rsid w:val="00F10667"/>
    <w:rsid w:val="00F14E3A"/>
    <w:rsid w:val="00F1598C"/>
    <w:rsid w:val="00F17C4E"/>
    <w:rsid w:val="00F20043"/>
    <w:rsid w:val="00F20B58"/>
    <w:rsid w:val="00F20F1E"/>
    <w:rsid w:val="00F24988"/>
    <w:rsid w:val="00F25578"/>
    <w:rsid w:val="00F25BD9"/>
    <w:rsid w:val="00F2744C"/>
    <w:rsid w:val="00F27D15"/>
    <w:rsid w:val="00F30D56"/>
    <w:rsid w:val="00F35B69"/>
    <w:rsid w:val="00F35C81"/>
    <w:rsid w:val="00F37205"/>
    <w:rsid w:val="00F402AE"/>
    <w:rsid w:val="00F45A56"/>
    <w:rsid w:val="00F50FF9"/>
    <w:rsid w:val="00F55242"/>
    <w:rsid w:val="00F5566B"/>
    <w:rsid w:val="00F670ED"/>
    <w:rsid w:val="00F713AD"/>
    <w:rsid w:val="00F73E67"/>
    <w:rsid w:val="00F8131A"/>
    <w:rsid w:val="00F8254C"/>
    <w:rsid w:val="00F82A92"/>
    <w:rsid w:val="00F83148"/>
    <w:rsid w:val="00F84A51"/>
    <w:rsid w:val="00F875CF"/>
    <w:rsid w:val="00F877C6"/>
    <w:rsid w:val="00F9178D"/>
    <w:rsid w:val="00FA2563"/>
    <w:rsid w:val="00FA591D"/>
    <w:rsid w:val="00FA61D0"/>
    <w:rsid w:val="00FA68E2"/>
    <w:rsid w:val="00FB1129"/>
    <w:rsid w:val="00FB24DF"/>
    <w:rsid w:val="00FB2BFF"/>
    <w:rsid w:val="00FC2B1B"/>
    <w:rsid w:val="00FC541A"/>
    <w:rsid w:val="00FC690B"/>
    <w:rsid w:val="00FC6E23"/>
    <w:rsid w:val="00FD0C5F"/>
    <w:rsid w:val="00FD0CCD"/>
    <w:rsid w:val="00FD1D6C"/>
    <w:rsid w:val="00FD5FB8"/>
    <w:rsid w:val="00FE06E1"/>
    <w:rsid w:val="00FE06EC"/>
    <w:rsid w:val="00FE1735"/>
    <w:rsid w:val="00FE4E3D"/>
    <w:rsid w:val="00FE5E09"/>
    <w:rsid w:val="00FF0341"/>
    <w:rsid w:val="00FF279B"/>
    <w:rsid w:val="00FF45A6"/>
    <w:rsid w:val="00FF6A85"/>
    <w:rsid w:val="00FF7223"/>
    <w:rsid w:val="00FF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E78F93"/>
  <w15:chartTrackingRefBased/>
  <w15:docId w15:val="{EB2382BF-EC80-4A28-AB07-2201529B5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0265"/>
  </w:style>
  <w:style w:type="paragraph" w:styleId="1">
    <w:name w:val="heading 1"/>
    <w:basedOn w:val="a"/>
    <w:next w:val="a"/>
    <w:link w:val="10"/>
    <w:uiPriority w:val="9"/>
    <w:qFormat/>
    <w:rsid w:val="00BE1D46"/>
    <w:pPr>
      <w:keepNext/>
      <w:keepLines/>
      <w:spacing w:before="120" w:after="0" w:line="276" w:lineRule="auto"/>
      <w:ind w:firstLine="709"/>
      <w:contextualSpacing/>
      <w:jc w:val="both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DF40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35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C5533"/>
    <w:pPr>
      <w:keepNext/>
      <w:keepLines/>
      <w:spacing w:before="40" w:after="0" w:line="256" w:lineRule="auto"/>
      <w:ind w:firstLine="709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5487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D535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53558"/>
    <w:rPr>
      <w:rFonts w:ascii="Courier New" w:eastAsia="Times New Roman" w:hAnsi="Courier New" w:cs="Courier New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BE1D46"/>
    <w:rPr>
      <w:rFonts w:asciiTheme="majorHAnsi" w:eastAsiaTheme="majorEastAsia" w:hAnsiTheme="majorHAnsi" w:cstheme="majorBidi"/>
      <w:b/>
      <w:color w:val="2E74B5" w:themeColor="accent1" w:themeShade="BF"/>
      <w:sz w:val="24"/>
    </w:rPr>
  </w:style>
  <w:style w:type="paragraph" w:styleId="a4">
    <w:name w:val="Title"/>
    <w:basedOn w:val="a"/>
    <w:next w:val="a"/>
    <w:link w:val="a5"/>
    <w:uiPriority w:val="10"/>
    <w:qFormat/>
    <w:rsid w:val="00BE1D46"/>
    <w:pPr>
      <w:spacing w:after="0" w:line="240" w:lineRule="auto"/>
      <w:ind w:firstLine="709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</w:rPr>
  </w:style>
  <w:style w:type="character" w:customStyle="1" w:styleId="a5">
    <w:name w:val="Заголовок Знак"/>
    <w:basedOn w:val="a0"/>
    <w:link w:val="a4"/>
    <w:uiPriority w:val="10"/>
    <w:rsid w:val="00BE1D46"/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</w:rPr>
  </w:style>
  <w:style w:type="paragraph" w:styleId="a6">
    <w:name w:val="Subtitle"/>
    <w:basedOn w:val="a"/>
    <w:next w:val="a"/>
    <w:link w:val="a7"/>
    <w:uiPriority w:val="11"/>
    <w:qFormat/>
    <w:rsid w:val="00BE1D46"/>
    <w:pPr>
      <w:numPr>
        <w:ilvl w:val="1"/>
      </w:numPr>
      <w:ind w:firstLine="709"/>
      <w:contextualSpacing/>
    </w:pPr>
    <w:rPr>
      <w:rFonts w:eastAsiaTheme="minorEastAsia"/>
      <w:color w:val="5A5A5A" w:themeColor="text1" w:themeTint="A5"/>
      <w:spacing w:val="15"/>
      <w:lang w:val="ru-RU"/>
    </w:rPr>
  </w:style>
  <w:style w:type="character" w:customStyle="1" w:styleId="a7">
    <w:name w:val="Подзаголовок Знак"/>
    <w:basedOn w:val="a0"/>
    <w:link w:val="a6"/>
    <w:uiPriority w:val="11"/>
    <w:rsid w:val="00BE1D46"/>
    <w:rPr>
      <w:rFonts w:eastAsiaTheme="minorEastAsia"/>
      <w:color w:val="5A5A5A" w:themeColor="text1" w:themeTint="A5"/>
      <w:spacing w:val="15"/>
      <w:lang w:val="ru-RU"/>
    </w:rPr>
  </w:style>
  <w:style w:type="table" w:styleId="a8">
    <w:name w:val="Table Grid"/>
    <w:basedOn w:val="a1"/>
    <w:uiPriority w:val="39"/>
    <w:rsid w:val="00972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DF40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DF4000"/>
  </w:style>
  <w:style w:type="paragraph" w:styleId="ab">
    <w:name w:val="footer"/>
    <w:basedOn w:val="a"/>
    <w:link w:val="ac"/>
    <w:uiPriority w:val="99"/>
    <w:unhideWhenUsed/>
    <w:rsid w:val="00DF40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DF4000"/>
  </w:style>
  <w:style w:type="paragraph" w:styleId="ad">
    <w:name w:val="TOC Heading"/>
    <w:basedOn w:val="1"/>
    <w:next w:val="a"/>
    <w:uiPriority w:val="39"/>
    <w:unhideWhenUsed/>
    <w:qFormat/>
    <w:rsid w:val="00DF4000"/>
    <w:pPr>
      <w:spacing w:before="240" w:line="259" w:lineRule="auto"/>
      <w:ind w:firstLine="0"/>
      <w:contextualSpacing w:val="0"/>
      <w:jc w:val="left"/>
      <w:outlineLvl w:val="9"/>
    </w:pPr>
    <w:rPr>
      <w:b w:val="0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F40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6A4D21"/>
    <w:pPr>
      <w:tabs>
        <w:tab w:val="right" w:leader="dot" w:pos="10812"/>
      </w:tabs>
      <w:spacing w:after="100"/>
    </w:pPr>
    <w:rPr>
      <w:rFonts w:ascii="Times New Roman" w:eastAsiaTheme="majorEastAsia" w:hAnsi="Times New Roman" w:cs="Times New Roman"/>
      <w:noProof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F8131A"/>
    <w:pPr>
      <w:spacing w:after="100"/>
      <w:ind w:left="220"/>
    </w:pPr>
  </w:style>
  <w:style w:type="character" w:styleId="ae">
    <w:name w:val="Hyperlink"/>
    <w:basedOn w:val="a0"/>
    <w:uiPriority w:val="99"/>
    <w:unhideWhenUsed/>
    <w:rsid w:val="00F8131A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135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D1356A"/>
    <w:pPr>
      <w:spacing w:after="100"/>
      <w:ind w:left="440"/>
    </w:pPr>
  </w:style>
  <w:style w:type="character" w:customStyle="1" w:styleId="40">
    <w:name w:val="Заголовок 4 Знак"/>
    <w:basedOn w:val="a0"/>
    <w:link w:val="4"/>
    <w:uiPriority w:val="9"/>
    <w:semiHidden/>
    <w:rsid w:val="00EC5533"/>
    <w:rPr>
      <w:rFonts w:asciiTheme="majorHAnsi" w:eastAsiaTheme="majorEastAsia" w:hAnsiTheme="majorHAnsi" w:cstheme="majorBidi"/>
      <w:i/>
      <w:iCs/>
      <w:color w:val="2E74B5" w:themeColor="accent1" w:themeShade="BF"/>
      <w:lang w:val="ru-RU"/>
    </w:rPr>
  </w:style>
  <w:style w:type="paragraph" w:styleId="41">
    <w:name w:val="toc 4"/>
    <w:basedOn w:val="a"/>
    <w:next w:val="a"/>
    <w:autoRedefine/>
    <w:uiPriority w:val="39"/>
    <w:unhideWhenUsed/>
    <w:rsid w:val="00EC5533"/>
    <w:pPr>
      <w:spacing w:after="100" w:line="256" w:lineRule="auto"/>
      <w:ind w:left="660" w:firstLine="709"/>
      <w:contextualSpacing/>
    </w:pPr>
    <w:rPr>
      <w:lang w:val="ru-RU"/>
    </w:rPr>
  </w:style>
  <w:style w:type="character" w:customStyle="1" w:styleId="sfc">
    <w:name w:val="sfc"/>
    <w:basedOn w:val="a0"/>
    <w:rsid w:val="002B470E"/>
  </w:style>
  <w:style w:type="character" w:styleId="af">
    <w:name w:val="FollowedHyperlink"/>
    <w:basedOn w:val="a0"/>
    <w:uiPriority w:val="99"/>
    <w:semiHidden/>
    <w:unhideWhenUsed/>
    <w:rsid w:val="00344E26"/>
    <w:rPr>
      <w:color w:val="954F72" w:themeColor="followedHyperlink"/>
      <w:u w:val="single"/>
    </w:rPr>
  </w:style>
  <w:style w:type="paragraph" w:styleId="af0">
    <w:name w:val="Normal (Web)"/>
    <w:basedOn w:val="a"/>
    <w:uiPriority w:val="99"/>
    <w:unhideWhenUsed/>
    <w:rsid w:val="00010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1">
    <w:name w:val="Unresolved Mention"/>
    <w:basedOn w:val="a0"/>
    <w:uiPriority w:val="99"/>
    <w:semiHidden/>
    <w:unhideWhenUsed/>
    <w:rsid w:val="00D469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015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6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76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9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59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4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1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9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80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53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54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2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4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25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45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859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30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94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0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82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73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10776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165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2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7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876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605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69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64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05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0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929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3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mailto:info@bytezoom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yperlink" Target="mailto:Info@bytezoom.com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User Guide – Service Broker Bytezoom.Services.BinaryFile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E903B88F0A7947B0DD4B6DD1646C8A" ma:contentTypeVersion="0" ma:contentTypeDescription="Create a new document." ma:contentTypeScope="" ma:versionID="6c276e25808e5bb23c0388bffdcbd6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3B18EA9-B54B-4650-8F8F-D67099B649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5B9B93-67FD-4960-BAD0-89B32FC3CC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9931D1-CDFE-4EC2-910D-52A00FE74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48257C9-46C7-4B72-96BC-60C73F2CC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9</TotalTime>
  <Pages>10</Pages>
  <Words>640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ша</dc:creator>
  <cp:keywords/>
  <dc:description/>
  <cp:lastModifiedBy>Марина Николаенко</cp:lastModifiedBy>
  <cp:revision>88</cp:revision>
  <cp:lastPrinted>2022-12-23T12:37:00Z</cp:lastPrinted>
  <dcterms:created xsi:type="dcterms:W3CDTF">2021-06-17T11:19:00Z</dcterms:created>
  <dcterms:modified xsi:type="dcterms:W3CDTF">2023-01-2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E903B88F0A7947B0DD4B6DD1646C8A</vt:lpwstr>
  </property>
  <property fmtid="{D5CDD505-2E9C-101B-9397-08002B2CF9AE}" pid="3" name="GrammarlyDocumentId">
    <vt:lpwstr>c1461cc9ec73ca2dd26d5fbd8208487bbbb875459a186db657b93576e2e64b6b</vt:lpwstr>
  </property>
</Properties>
</file>